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7F71FBEB" w:rsidR="004F76D4" w:rsidRPr="00632E51" w:rsidRDefault="00DB3F5E" w:rsidP="00632E51">
      <w:pPr>
        <w:pStyle w:val="Heading1"/>
        <w:jc w:val="center"/>
        <w:rPr>
          <w:rFonts w:asciiTheme="minorHAnsi" w:hAnsiTheme="minorHAnsi"/>
          <w:b/>
          <w:bCs/>
          <w:color w:val="7C380A"/>
          <w:sz w:val="40"/>
          <w:szCs w:val="40"/>
        </w:rPr>
      </w:pPr>
      <w:r w:rsidRPr="00632E51">
        <w:rPr>
          <w:rFonts w:asciiTheme="minorHAnsi" w:hAnsiTheme="minorHAnsi"/>
          <w:b/>
          <w:bCs/>
          <w:color w:val="7C380A"/>
          <w:sz w:val="40"/>
          <w:szCs w:val="40"/>
        </w:rPr>
        <w:t>Front-End Technologies Basics – Exam Preparation I</w:t>
      </w:r>
    </w:p>
    <w:p w14:paraId="4FFAB1D8" w14:textId="73714D46" w:rsidR="00C648B0" w:rsidRDefault="00C648B0" w:rsidP="00C648B0">
      <w:pPr>
        <w:jc w:val="center"/>
        <w:rPr>
          <w:rFonts w:ascii="Calibri" w:eastAsia="Calibri" w:hAnsi="Calibri" w:cs="Arial"/>
          <w:b/>
          <w:bCs/>
          <w:noProof/>
        </w:rPr>
      </w:pPr>
      <w:r w:rsidRPr="00C648B0">
        <w:rPr>
          <w:rFonts w:ascii="Calibri" w:eastAsia="Calibri" w:hAnsi="Calibri" w:cs="Arial"/>
        </w:rPr>
        <w:t xml:space="preserve">This document defines the </w:t>
      </w:r>
      <w:r w:rsidR="00DB3F5E">
        <w:rPr>
          <w:rFonts w:ascii="Calibri" w:eastAsia="Calibri" w:hAnsi="Calibri" w:cs="Arial"/>
        </w:rPr>
        <w:t>exam preparation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r w:rsidRPr="00C648B0">
        <w:rPr>
          <w:rFonts w:ascii="Calibri" w:eastAsia="Calibri" w:hAnsi="Calibri" w:cs="Arial"/>
          <w:b/>
          <w:bCs/>
        </w:rPr>
        <w:t>"</w:t>
      </w:r>
      <w:r w:rsidRPr="00C648B0">
        <w:rPr>
          <w:rFonts w:ascii="Calibri" w:eastAsia="Calibri" w:hAnsi="Calibri" w:cs="Arial"/>
          <w:b/>
          <w:bCs/>
          <w:noProof/>
        </w:rPr>
        <w:t xml:space="preserve">QA </w:t>
      </w:r>
      <w:r w:rsidR="00194D22">
        <w:rPr>
          <w:rFonts w:ascii="Calibri" w:eastAsia="Calibri" w:hAnsi="Calibri" w:cs="Arial"/>
          <w:b/>
          <w:bCs/>
          <w:noProof/>
        </w:rPr>
        <w:t>Front-End</w:t>
      </w:r>
      <w:r w:rsidRPr="00C648B0">
        <w:rPr>
          <w:rFonts w:ascii="Calibri" w:eastAsia="Calibri" w:hAnsi="Calibri" w:cs="Arial"/>
          <w:b/>
          <w:bCs/>
          <w:noProof/>
        </w:rPr>
        <w:t xml:space="preserve"> </w:t>
      </w:r>
      <w:r w:rsidRPr="00C648B0">
        <w:rPr>
          <w:rFonts w:ascii="Calibri" w:eastAsia="Calibri" w:hAnsi="Calibri" w:cs="Arial"/>
          <w:b/>
          <w:bCs/>
        </w:rPr>
        <w:t xml:space="preserve">Automation" Course @ </w:t>
      </w:r>
      <w:r w:rsidRPr="00C648B0">
        <w:rPr>
          <w:rFonts w:ascii="Calibri" w:eastAsia="Calibri" w:hAnsi="Calibri" w:cs="Arial"/>
          <w:b/>
          <w:bCs/>
          <w:noProof/>
        </w:rPr>
        <w:t>SoftUni</w:t>
      </w:r>
    </w:p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1B24E026" w14:textId="3B25A096" w:rsidR="006B0BC4" w:rsidRDefault="00F57277" w:rsidP="006B0BC4">
      <w:pPr>
        <w:pStyle w:val="Heading2"/>
        <w:numPr>
          <w:ilvl w:val="0"/>
          <w:numId w:val="1"/>
        </w:numPr>
        <w:spacing w:before="120" w:after="80"/>
      </w:pPr>
      <w:r>
        <w:t>DOM Manipulation</w:t>
      </w:r>
    </w:p>
    <w:p w14:paraId="4ECC5EA2" w14:textId="115757C7" w:rsidR="002E6688" w:rsidRPr="002E6688" w:rsidRDefault="002E6688" w:rsidP="002E6688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5ECF287C" wp14:editId="4C5109EB">
            <wp:simplePos x="0" y="0"/>
            <wp:positionH relativeFrom="margin">
              <wp:posOffset>0</wp:posOffset>
            </wp:positionH>
            <wp:positionV relativeFrom="paragraph">
              <wp:posOffset>167005</wp:posOffset>
            </wp:positionV>
            <wp:extent cx="6249035" cy="289369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56885B" w14:textId="3AF45D78" w:rsidR="006B0BC4" w:rsidRDefault="006B0BC4" w:rsidP="006B0BC4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  <w:r>
        <w:rPr>
          <w:rStyle w:val="Strong"/>
        </w:rPr>
        <w:t xml:space="preserve"> </w:t>
      </w:r>
    </w:p>
    <w:p w14:paraId="78C7279B" w14:textId="01890A23" w:rsidR="006B0BC4" w:rsidRPr="00083DDD" w:rsidRDefault="006B0BC4" w:rsidP="006B0BC4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C77F987" w14:textId="77777777" w:rsidR="006B0BC4" w:rsidRPr="00AE0A24" w:rsidRDefault="006B0BC4" w:rsidP="006B0BC4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Snow Showdown </w:t>
      </w:r>
      <w:r w:rsidRPr="00AE0A24">
        <w:rPr>
          <w:rFonts w:ascii="Calibri" w:eastAsia="Calibri" w:hAnsi="Calibri" w:cs="Times New Roman"/>
        </w:rPr>
        <w:t>work as expected:</w:t>
      </w:r>
    </w:p>
    <w:p w14:paraId="11AC7C8C" w14:textId="6EB098AF" w:rsidR="006B0BC4" w:rsidRPr="006B0BC4" w:rsidRDefault="006B0BC4" w:rsidP="006B0BC4">
      <w:pPr>
        <w:pStyle w:val="ListParagraph"/>
        <w:numPr>
          <w:ilvl w:val="0"/>
          <w:numId w:val="130"/>
        </w:numPr>
        <w:rPr>
          <w:rFonts w:ascii="Calibri" w:eastAsia="Calibri" w:hAnsi="Calibri" w:cs="Times New Roman"/>
        </w:rPr>
      </w:pPr>
      <w:r w:rsidRPr="006B0BC4">
        <w:rPr>
          <w:rFonts w:ascii="Calibri" w:eastAsia="Calibri" w:hAnsi="Calibri" w:cs="Times New Roman"/>
        </w:rPr>
        <w:t>All fields</w:t>
      </w:r>
      <w:r w:rsidRPr="006B0BC4">
        <w:rPr>
          <w:rFonts w:ascii="Calibri" w:eastAsia="Calibri" w:hAnsi="Calibri" w:cs="Times New Roman"/>
          <w:b/>
        </w:rPr>
        <w:t xml:space="preserve"> (Snowman Name, Height (in centimeters), Location, Creator, </w:t>
      </w:r>
      <w:r w:rsidRPr="006B0BC4">
        <w:rPr>
          <w:rFonts w:ascii="Calibri" w:eastAsia="Calibri" w:hAnsi="Calibri" w:cs="Times New Roman"/>
          <w:bCs/>
        </w:rPr>
        <w:t xml:space="preserve">and </w:t>
      </w:r>
      <w:r w:rsidRPr="006B0BC4">
        <w:rPr>
          <w:rFonts w:ascii="Calibri" w:eastAsia="Calibri" w:hAnsi="Calibri" w:cs="Times New Roman"/>
          <w:b/>
        </w:rPr>
        <w:t>Special Attribute)</w:t>
      </w:r>
      <w:r w:rsidRPr="006B0BC4">
        <w:rPr>
          <w:rFonts w:ascii="Calibri" w:eastAsia="Calibri" w:hAnsi="Calibri" w:cs="Times New Roman"/>
        </w:rPr>
        <w:t xml:space="preserve"> are </w:t>
      </w:r>
      <w:r w:rsidRPr="006B0BC4">
        <w:rPr>
          <w:rFonts w:ascii="Calibri" w:eastAsia="Calibri" w:hAnsi="Calibri" w:cs="Times New Roman"/>
          <w:b/>
        </w:rPr>
        <w:t>filled with the correct input</w:t>
      </w:r>
    </w:p>
    <w:p w14:paraId="2132CBCC" w14:textId="77777777" w:rsidR="006B0BC4" w:rsidRDefault="006B0BC4" w:rsidP="006B0BC4">
      <w:pPr>
        <w:numPr>
          <w:ilvl w:val="0"/>
          <w:numId w:val="130"/>
        </w:numPr>
        <w:spacing w:before="80" w:after="120" w:line="276" w:lineRule="auto"/>
        <w:contextualSpacing/>
        <w:rPr>
          <w:rFonts w:ascii="Calibri" w:eastAsia="Calibri" w:hAnsi="Calibri" w:cs="Times New Roman"/>
        </w:rPr>
      </w:pPr>
      <w:r w:rsidRPr="00871883">
        <w:rPr>
          <w:rFonts w:ascii="Calibri" w:eastAsia="Calibri" w:hAnsi="Calibri" w:cs="Times New Roman"/>
          <w:b/>
        </w:rPr>
        <w:t xml:space="preserve">Snowman Name, Height (in centimeters), Location, Creator, </w:t>
      </w:r>
      <w:r w:rsidRPr="00871883">
        <w:rPr>
          <w:rFonts w:ascii="Calibri" w:eastAsia="Calibri" w:hAnsi="Calibri" w:cs="Times New Roman"/>
        </w:rPr>
        <w:t>and</w:t>
      </w:r>
      <w:r w:rsidRPr="00871883">
        <w:rPr>
          <w:rFonts w:ascii="Calibri" w:eastAsia="Calibri" w:hAnsi="Calibri" w:cs="Times New Roman"/>
          <w:b/>
        </w:rPr>
        <w:t xml:space="preserve"> Special Attribute </w:t>
      </w:r>
      <w:r w:rsidRPr="00AE0A24">
        <w:rPr>
          <w:rFonts w:ascii="Calibri" w:eastAsia="Calibri" w:hAnsi="Calibri" w:cs="Times New Roman"/>
        </w:rPr>
        <w:t xml:space="preserve">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40F4D247" w14:textId="02B61851" w:rsidR="006B0BC4" w:rsidRDefault="006B0BC4" w:rsidP="006B0BC4">
      <w:pPr>
        <w:pStyle w:val="Heading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D70D32">
        <w:rPr>
          <w:rFonts w:ascii="Calibri" w:eastAsia="Times New Roman" w:hAnsi="Calibri" w:cs="Times New Roman"/>
        </w:rPr>
        <w:t xml:space="preserve">Getting the </w:t>
      </w:r>
      <w:r w:rsidR="00BC4CBC">
        <w:rPr>
          <w:rFonts w:ascii="Calibri" w:eastAsia="Times New Roman" w:hAnsi="Calibri" w:cs="Times New Roman"/>
        </w:rPr>
        <w:t>I</w:t>
      </w:r>
      <w:r w:rsidRPr="00D70D32">
        <w:rPr>
          <w:rFonts w:ascii="Calibri" w:eastAsia="Times New Roman" w:hAnsi="Calibri" w:cs="Times New Roman"/>
        </w:rPr>
        <w:t xml:space="preserve">nformation from the </w:t>
      </w:r>
      <w:r w:rsidR="00BC4CBC">
        <w:rPr>
          <w:rFonts w:ascii="Calibri" w:eastAsia="Times New Roman" w:hAnsi="Calibri" w:cs="Times New Roman"/>
        </w:rPr>
        <w:t>F</w:t>
      </w:r>
      <w:r w:rsidRPr="00D70D32">
        <w:rPr>
          <w:rFonts w:ascii="Calibri" w:eastAsia="Times New Roman" w:hAnsi="Calibri" w:cs="Times New Roman"/>
        </w:rPr>
        <w:t>orm</w:t>
      </w:r>
    </w:p>
    <w:p w14:paraId="50982E13" w14:textId="77777777" w:rsidR="002E6688" w:rsidRDefault="002E6688" w:rsidP="002E6688"/>
    <w:p w14:paraId="3A10F7CC" w14:textId="37FF1976" w:rsidR="002E6688" w:rsidRPr="002E6688" w:rsidRDefault="002E6688" w:rsidP="002E6688">
      <w:r>
        <w:rPr>
          <w:noProof/>
          <w:lang w:val="bg-BG" w:eastAsia="bg-BG"/>
        </w:rPr>
        <w:drawing>
          <wp:inline distT="0" distB="0" distL="0" distR="0" wp14:anchorId="5080A13A" wp14:editId="71B61458">
            <wp:extent cx="5917632" cy="2736905"/>
            <wp:effectExtent l="0" t="0" r="6985" b="6350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32" cy="2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2415B" w14:textId="77777777" w:rsidR="00632E51" w:rsidRPr="00632E51" w:rsidRDefault="006B0BC4" w:rsidP="00632E51">
      <w:pPr>
        <w:pStyle w:val="ListParagraph"/>
        <w:numPr>
          <w:ilvl w:val="0"/>
          <w:numId w:val="130"/>
        </w:numPr>
      </w:pPr>
      <w:r>
        <w:lastRenderedPageBreak/>
        <w:t xml:space="preserve"> When the </w:t>
      </w:r>
      <w:r w:rsidRPr="002E6688">
        <w:rPr>
          <w:b/>
        </w:rPr>
        <w:t>["Add"]</w:t>
      </w:r>
      <w:r>
        <w:t xml:space="preserve"> button is clicked, the information from the input fields is listed in the "</w:t>
      </w:r>
      <w:r w:rsidRPr="002E6688">
        <w:rPr>
          <w:b/>
        </w:rPr>
        <w:t>Snowman Preview</w:t>
      </w:r>
      <w:r>
        <w:t xml:space="preserve">" section. A </w:t>
      </w:r>
      <w:r w:rsidRPr="002E6688">
        <w:rPr>
          <w:b/>
        </w:rPr>
        <w:t xml:space="preserve">list item </w:t>
      </w:r>
      <w:r w:rsidRPr="006D6CE8">
        <w:t>is added</w:t>
      </w:r>
      <w:r>
        <w:t xml:space="preserve"> to the </w:t>
      </w:r>
      <w:r w:rsidRPr="002E6688">
        <w:rPr>
          <w:b/>
        </w:rPr>
        <w:t>"snowman-preview "</w:t>
      </w:r>
      <w:r>
        <w:t xml:space="preserve"> unordered list. </w:t>
      </w:r>
    </w:p>
    <w:p w14:paraId="3897CE9F" w14:textId="77777777" w:rsidR="00632E51" w:rsidRPr="00632E51" w:rsidRDefault="006B0BC4" w:rsidP="00632E51">
      <w:pPr>
        <w:pStyle w:val="ListParagraph"/>
        <w:numPr>
          <w:ilvl w:val="1"/>
          <w:numId w:val="130"/>
        </w:numPr>
      </w:pPr>
      <w:r>
        <w:t>The list item should follow the same text format and order as shown in the provided picture.</w:t>
      </w:r>
    </w:p>
    <w:p w14:paraId="22379A1A" w14:textId="4232F96E" w:rsidR="006B0BC4" w:rsidRDefault="006B0BC4" w:rsidP="00632E51">
      <w:pPr>
        <w:pStyle w:val="ListParagraph"/>
        <w:numPr>
          <w:ilvl w:val="1"/>
          <w:numId w:val="130"/>
        </w:numPr>
      </w:pPr>
      <w:r>
        <w:t xml:space="preserve">When the button is clicked, the </w:t>
      </w:r>
      <w:r w:rsidRPr="00632E51">
        <w:rPr>
          <w:b/>
        </w:rPr>
        <w:t>input</w:t>
      </w:r>
      <w:r>
        <w:t xml:space="preserve"> fields must be </w:t>
      </w:r>
      <w:r w:rsidRPr="00632E51">
        <w:rPr>
          <w:b/>
        </w:rPr>
        <w:t>cleared</w:t>
      </w:r>
      <w:r>
        <w:t xml:space="preserve">, and the </w:t>
      </w:r>
      <w:r w:rsidRPr="00632E51">
        <w:rPr>
          <w:b/>
        </w:rPr>
        <w:t>["Add"]</w:t>
      </w:r>
      <w:r>
        <w:t xml:space="preserve"> button should be </w:t>
      </w:r>
      <w:r w:rsidRPr="00632E51">
        <w:rPr>
          <w:b/>
        </w:rPr>
        <w:t>disabled</w:t>
      </w:r>
      <w:r>
        <w:t xml:space="preserve">. Additionally, the </w:t>
      </w:r>
      <w:r w:rsidRPr="00632E51">
        <w:rPr>
          <w:b/>
        </w:rPr>
        <w:t>"Edit"</w:t>
      </w:r>
      <w:r>
        <w:t xml:space="preserve"> and </w:t>
      </w:r>
      <w:r w:rsidRPr="00632E51">
        <w:rPr>
          <w:b/>
        </w:rPr>
        <w:t>"Next"</w:t>
      </w:r>
      <w:r>
        <w:t xml:space="preserve"> buttons need to be added.</w:t>
      </w:r>
    </w:p>
    <w:p w14:paraId="38B0DF6E" w14:textId="0F3EF206" w:rsidR="006B0BC4" w:rsidRPr="00241316" w:rsidRDefault="006B0BC4" w:rsidP="006B0BC4">
      <w:pPr>
        <w:pStyle w:val="ListParagraph"/>
        <w:ind w:left="0"/>
      </w:pPr>
      <w:r>
        <w:t>The HTML structure looks like this:</w:t>
      </w:r>
      <w:r>
        <w:rPr>
          <w:noProof/>
          <w:lang w:val="bg-BG" w:eastAsia="bg-BG"/>
        </w:rPr>
        <w:drawing>
          <wp:inline distT="0" distB="0" distL="0" distR="0" wp14:anchorId="45E20DD3" wp14:editId="0C392967">
            <wp:extent cx="4831589" cy="3086100"/>
            <wp:effectExtent l="19050" t="19050" r="2667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511" cy="30943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785AF8" w14:textId="6B7A022F" w:rsidR="006B0BC4" w:rsidRPr="006B0BC4" w:rsidRDefault="006B0BC4" w:rsidP="006B0BC4">
      <w:pPr>
        <w:pStyle w:val="Heading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6B0BC4">
        <w:rPr>
          <w:rFonts w:ascii="Calibri" w:eastAsia="Times New Roman" w:hAnsi="Calibri" w:cs="Times New Roman"/>
        </w:rPr>
        <w:t>Edit Snowman</w:t>
      </w:r>
    </w:p>
    <w:p w14:paraId="4846DE65" w14:textId="77777777" w:rsidR="006B0BC4" w:rsidRPr="00460357" w:rsidRDefault="006B0BC4" w:rsidP="006B0BC4">
      <w:pPr>
        <w:jc w:val="center"/>
        <w:rPr>
          <w:rStyle w:val="Strong"/>
          <w:b w:val="0"/>
          <w:lang w:val="bg-BG"/>
        </w:rPr>
      </w:pPr>
    </w:p>
    <w:p w14:paraId="61CE9DBC" w14:textId="77777777" w:rsidR="006B0BC4" w:rsidRDefault="006B0BC4" w:rsidP="006B0BC4">
      <w:pPr>
        <w:ind w:left="360"/>
        <w:rPr>
          <w:rStyle w:val="Strong"/>
          <w:b w:val="0"/>
        </w:rPr>
      </w:pPr>
      <w:r>
        <w:rPr>
          <w:rStyle w:val="Strong"/>
        </w:rPr>
        <w:t xml:space="preserve">The functionality here is the following: </w:t>
      </w:r>
    </w:p>
    <w:p w14:paraId="4E86155B" w14:textId="77777777" w:rsidR="006B0BC4" w:rsidRDefault="006B0BC4" w:rsidP="006B0BC4">
      <w:pPr>
        <w:pStyle w:val="ListParagraph"/>
        <w:numPr>
          <w:ilvl w:val="0"/>
          <w:numId w:val="131"/>
        </w:numPr>
        <w:spacing w:before="80" w:after="120" w:line="276" w:lineRule="auto"/>
        <w:rPr>
          <w:rStyle w:val="Strong"/>
          <w:b w:val="0"/>
        </w:rPr>
      </w:pPr>
      <w:r>
        <w:rPr>
          <w:rStyle w:val="Strong"/>
        </w:rPr>
        <w:t>W</w:t>
      </w:r>
      <w:r w:rsidRPr="002D7377">
        <w:rPr>
          <w:rStyle w:val="Strong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</w:rPr>
        <w:t xml:space="preserve"> in</w:t>
      </w:r>
      <w:r>
        <w:rPr>
          <w:rStyle w:val="Strong"/>
        </w:rPr>
        <w:t xml:space="preserve"> to</w:t>
      </w:r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from step 1</w:t>
      </w:r>
      <w:r w:rsidRPr="002D7377">
        <w:rPr>
          <w:rStyle w:val="Strong"/>
        </w:rPr>
        <w:t xml:space="preserve"> and </w:t>
      </w:r>
      <w:r>
        <w:rPr>
          <w:rStyle w:val="Strong"/>
        </w:rPr>
        <w:t xml:space="preserve">all the </w:t>
      </w:r>
      <w:r w:rsidRPr="002D7377">
        <w:rPr>
          <w:rStyle w:val="Strong"/>
        </w:rPr>
        <w:t>buttons</w:t>
      </w:r>
      <w:r>
        <w:rPr>
          <w:rStyle w:val="Strong"/>
        </w:rPr>
        <w:t xml:space="preserve"> in </w:t>
      </w:r>
      <w:r>
        <w:rPr>
          <w:b/>
        </w:rPr>
        <w:t>Snowman Preview</w:t>
      </w:r>
      <w:r>
        <w:rPr>
          <w:rStyle w:val="Strong"/>
        </w:rPr>
        <w:t xml:space="preserve"> section</w:t>
      </w:r>
      <w:r w:rsidRPr="002D7377">
        <w:rPr>
          <w:rStyle w:val="Strong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</w:rPr>
        <w:t xml:space="preserve"> again.</w:t>
      </w:r>
    </w:p>
    <w:p w14:paraId="08EE18A8" w14:textId="77777777" w:rsidR="006B0BC4" w:rsidRPr="009817F5" w:rsidRDefault="006B0BC4" w:rsidP="006B0BC4">
      <w:pPr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07F60E6B" wp14:editId="7710C78E">
            <wp:extent cx="6032151" cy="2786987"/>
            <wp:effectExtent l="19050" t="19050" r="698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151" cy="27869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00CE53" w14:textId="1F25B697" w:rsidR="002E6688" w:rsidRDefault="006B0BC4" w:rsidP="002E6688">
      <w:pPr>
        <w:pStyle w:val="ListParagraph"/>
        <w:numPr>
          <w:ilvl w:val="0"/>
          <w:numId w:val="131"/>
        </w:numPr>
        <w:spacing w:before="80" w:after="120" w:line="276" w:lineRule="auto"/>
        <w:ind w:left="0" w:firstLine="0"/>
        <w:jc w:val="center"/>
        <w:rPr>
          <w:rStyle w:val="Strong"/>
          <w:b w:val="0"/>
        </w:rPr>
      </w:pPr>
      <w:r>
        <w:rPr>
          <w:rStyle w:val="Strong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snowman-preview"</w:t>
      </w:r>
    </w:p>
    <w:p w14:paraId="4CC118B5" w14:textId="26DDBE38" w:rsidR="002E6688" w:rsidRPr="002E6688" w:rsidRDefault="002E6688" w:rsidP="002E6688">
      <w:pPr>
        <w:pStyle w:val="ListParagraph"/>
        <w:spacing w:before="80" w:after="120" w:line="276" w:lineRule="auto"/>
        <w:ind w:left="0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3D74010" wp14:editId="56BCEE57">
            <wp:extent cx="3440430" cy="520064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492" cy="5230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5E01D" w14:textId="3BDFD976" w:rsidR="006B0BC4" w:rsidRPr="006B0BC4" w:rsidRDefault="006B0BC4" w:rsidP="006B0BC4">
      <w:pPr>
        <w:pStyle w:val="Heading3"/>
        <w:numPr>
          <w:ilvl w:val="1"/>
          <w:numId w:val="1"/>
        </w:numPr>
        <w:rPr>
          <w:rFonts w:ascii="Calibri" w:eastAsia="Times New Roman" w:hAnsi="Calibri" w:cs="Times New Roman"/>
        </w:rPr>
      </w:pPr>
      <w:r w:rsidRPr="006B0BC4">
        <w:rPr>
          <w:rFonts w:ascii="Calibri" w:eastAsia="Times New Roman" w:hAnsi="Calibri" w:cs="Times New Roman"/>
        </w:rPr>
        <w:t xml:space="preserve">Next </w:t>
      </w:r>
    </w:p>
    <w:p w14:paraId="28875DA5" w14:textId="62184A27" w:rsidR="006B0BC4" w:rsidRPr="002E6688" w:rsidRDefault="006B0BC4" w:rsidP="002E6688">
      <w:pPr>
        <w:pStyle w:val="ListParagraph"/>
        <w:numPr>
          <w:ilvl w:val="0"/>
          <w:numId w:val="131"/>
        </w:numPr>
        <w:spacing w:before="80" w:after="120" w:line="276" w:lineRule="auto"/>
        <w:rPr>
          <w:rStyle w:val="Strong"/>
          <w:b w:val="0"/>
        </w:rPr>
      </w:pPr>
      <w:r>
        <w:rPr>
          <w:rStyle w:val="Strong"/>
        </w:rPr>
        <w:lastRenderedPageBreak/>
        <w:t xml:space="preserve">When the </w:t>
      </w:r>
      <w:r>
        <w:rPr>
          <w:rStyle w:val="CodeChar"/>
        </w:rPr>
        <w:t>"Next"</w:t>
      </w:r>
      <w:r>
        <w:rPr>
          <w:rStyle w:val="Strong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</w:rPr>
        <w:t xml:space="preserve">the information from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. </w:t>
      </w:r>
      <w:r w:rsidRPr="00CA62ED">
        <w:rPr>
          <w:rStyle w:val="Strong"/>
        </w:rPr>
        <w:t xml:space="preserve">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</w:rPr>
        <w:t xml:space="preserve"> inside of the </w:t>
      </w:r>
      <w:r>
        <w:rPr>
          <w:rStyle w:val="Strong"/>
        </w:rPr>
        <w:t>&lt;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</w:rPr>
        <w:t xml:space="preserve">&gt; with class =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man-preview</w:t>
      </w:r>
      <w:r w:rsidRPr="00B519AA">
        <w:rPr>
          <w:rStyle w:val="CodeChar"/>
        </w:rPr>
        <w:t>"</w:t>
      </w:r>
      <w:r w:rsidRPr="00CA62ED">
        <w:rPr>
          <w:rStyle w:val="Strong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</w:rPr>
        <w:t xml:space="preserve"> </w:t>
      </w:r>
      <w:r>
        <w:rPr>
          <w:rStyle w:val="Strong"/>
        </w:rPr>
        <w:t xml:space="preserve">in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 w:rsidRPr="009032EE">
        <w:rPr>
          <w:rStyle w:val="CodeChar"/>
        </w:rPr>
        <w:t>,</w:t>
      </w:r>
      <w:r w:rsidRPr="00CA62ED">
        <w:rPr>
          <w:rStyle w:val="Strong"/>
        </w:rPr>
        <w:t xml:space="preserve"> </w:t>
      </w:r>
      <w:r>
        <w:rPr>
          <w:rStyle w:val="Strong"/>
        </w:rPr>
        <w:t xml:space="preserve">the list item with same information </w:t>
      </w:r>
      <w:r>
        <w:t xml:space="preserve">The </w:t>
      </w:r>
      <w:r>
        <w:rPr>
          <w:rStyle w:val="CodeChar"/>
        </w:rPr>
        <w:t>"Send"</w:t>
      </w:r>
      <w:r>
        <w:t xml:space="preserve"> button must be </w:t>
      </w:r>
      <w:r>
        <w:rPr>
          <w:rStyle w:val="Strong"/>
        </w:rPr>
        <w:t>added.</w:t>
      </w:r>
    </w:p>
    <w:p w14:paraId="536952BB" w14:textId="34D0FAAD" w:rsidR="006B0BC4" w:rsidRDefault="002E6688" w:rsidP="002E6688">
      <w:pPr>
        <w:spacing w:before="80" w:after="120" w:line="276" w:lineRule="auto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2080B1B7" wp14:editId="042E7CB2">
            <wp:extent cx="6129390" cy="2840527"/>
            <wp:effectExtent l="0" t="0" r="508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390" cy="28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7AC19" w14:textId="77777777" w:rsidR="006B0BC4" w:rsidRPr="002E6688" w:rsidRDefault="006B0BC4" w:rsidP="006B0BC4">
      <w:pPr>
        <w:pStyle w:val="ListParagraph"/>
        <w:numPr>
          <w:ilvl w:val="0"/>
          <w:numId w:val="132"/>
        </w:numPr>
        <w:spacing w:before="80" w:after="120" w:line="276" w:lineRule="auto"/>
        <w:rPr>
          <w:rStyle w:val="Strong"/>
          <w:b w:val="0"/>
        </w:rPr>
      </w:pPr>
      <w:r w:rsidRPr="00B519AA">
        <w:rPr>
          <w:rStyle w:val="Strong"/>
        </w:rPr>
        <w:t>This is</w:t>
      </w:r>
      <w:r>
        <w:rPr>
          <w:rStyle w:val="Strong"/>
        </w:rPr>
        <w:t xml:space="preserve"> the</w:t>
      </w:r>
      <w:r w:rsidRPr="00B519AA">
        <w:rPr>
          <w:rStyle w:val="Strong"/>
        </w:rPr>
        <w:t xml:space="preserve"> </w:t>
      </w:r>
      <w:r>
        <w:rPr>
          <w:rStyle w:val="Strong"/>
        </w:rPr>
        <w:t xml:space="preserve">HTML </w:t>
      </w:r>
      <w:r>
        <w:t>structure</w:t>
      </w:r>
      <w:r w:rsidRPr="00B519AA">
        <w:rPr>
          <w:rStyle w:val="Strong"/>
        </w:rPr>
        <w:t xml:space="preserve"> </w:t>
      </w:r>
      <w:r>
        <w:rPr>
          <w:rStyle w:val="Strong"/>
        </w:rPr>
        <w:t xml:space="preserve">of the </w:t>
      </w:r>
      <w:r w:rsidRPr="00B519AA">
        <w:rPr>
          <w:rStyle w:val="CodeChar"/>
        </w:rPr>
        <w:t>"</w:t>
      </w:r>
      <w:r w:rsidRPr="006E1260">
        <w:rPr>
          <w:rStyle w:val="CodeChar"/>
        </w:rPr>
        <w:t>snow-list</w:t>
      </w:r>
      <w:r w:rsidRPr="00B519AA">
        <w:rPr>
          <w:rStyle w:val="CodeChar"/>
        </w:rPr>
        <w:t>"</w:t>
      </w:r>
      <w:r>
        <w:rPr>
          <w:rStyle w:val="CodeChar"/>
        </w:rPr>
        <w:t xml:space="preserve"> </w:t>
      </w:r>
      <w:r w:rsidRPr="00396FF2">
        <w:rPr>
          <w:rStyle w:val="CodeChar"/>
        </w:rPr>
        <w:t>unordered list</w:t>
      </w:r>
      <w:r w:rsidRPr="00B519AA">
        <w:rPr>
          <w:rStyle w:val="Strong"/>
        </w:rPr>
        <w:t>:</w:t>
      </w:r>
    </w:p>
    <w:p w14:paraId="0280D9F3" w14:textId="019A9A5A" w:rsidR="006B0BC4" w:rsidRDefault="002E6688" w:rsidP="002E6688">
      <w:pPr>
        <w:spacing w:before="80" w:after="120" w:line="276" w:lineRule="auto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24FC9183" wp14:editId="08670F2F">
            <wp:extent cx="5264150" cy="3174139"/>
            <wp:effectExtent l="19050" t="19050" r="12700" b="266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868" cy="3179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F2C1" w14:textId="53C9BE14" w:rsidR="006B0BC4" w:rsidRPr="006B0BC4" w:rsidRDefault="006B0BC4" w:rsidP="006B0BC4">
      <w:pPr>
        <w:pStyle w:val="Heading3"/>
        <w:numPr>
          <w:ilvl w:val="1"/>
          <w:numId w:val="1"/>
        </w:numPr>
        <w:rPr>
          <w:b w:val="0"/>
          <w:bCs w:val="0"/>
        </w:rPr>
      </w:pPr>
      <w:r w:rsidRPr="006B0BC4">
        <w:rPr>
          <w:rFonts w:ascii="Calibri" w:eastAsia="Times New Roman" w:hAnsi="Calibri" w:cs="Times New Roman"/>
        </w:rPr>
        <w:t>Sending</w:t>
      </w:r>
    </w:p>
    <w:p w14:paraId="44AEA7CA" w14:textId="77777777" w:rsidR="006B0BC4" w:rsidRDefault="006B0BC4" w:rsidP="006B0BC4">
      <w:pPr>
        <w:ind w:left="708"/>
        <w:jc w:val="center"/>
        <w:rPr>
          <w:bCs/>
        </w:rPr>
      </w:pPr>
    </w:p>
    <w:p w14:paraId="556739AA" w14:textId="730FD1FC" w:rsidR="006B0BC4" w:rsidRPr="002E6688" w:rsidRDefault="006B0BC4" w:rsidP="00632E51">
      <w:pPr>
        <w:pStyle w:val="ListParagraph"/>
        <w:numPr>
          <w:ilvl w:val="0"/>
          <w:numId w:val="131"/>
        </w:numPr>
        <w:spacing w:before="80" w:after="120" w:line="276" w:lineRule="auto"/>
        <w:rPr>
          <w:bCs/>
        </w:rPr>
      </w:pPr>
      <w:r w:rsidRPr="00933F02">
        <w:rPr>
          <w:rStyle w:val="Strong"/>
        </w:rPr>
        <w:t xml:space="preserve">When the </w:t>
      </w:r>
      <w:r>
        <w:rPr>
          <w:rStyle w:val="CodeChar"/>
        </w:rPr>
        <w:t>"Send"</w:t>
      </w:r>
      <w:r w:rsidRPr="00933F02">
        <w:rPr>
          <w:rStyle w:val="Strong"/>
        </w:rPr>
        <w:t xml:space="preserve"> button is clicked,</w:t>
      </w:r>
      <w:r w:rsidRPr="00933F02">
        <w:rPr>
          <w:bCs/>
        </w:rPr>
        <w:t xml:space="preserve"> </w:t>
      </w:r>
      <w:r>
        <w:rPr>
          <w:bCs/>
        </w:rPr>
        <w:t xml:space="preserve">you must remove </w:t>
      </w:r>
      <w:r w:rsidRPr="00BF5077">
        <w:rPr>
          <w:b/>
          <w:bCs/>
        </w:rPr>
        <w:t>main</w:t>
      </w:r>
      <w:r>
        <w:rPr>
          <w:b/>
          <w:bCs/>
        </w:rPr>
        <w:t xml:space="preserve"> </w:t>
      </w:r>
      <w:r w:rsidRPr="00BF5077">
        <w:rPr>
          <w:bCs/>
        </w:rPr>
        <w:t>element</w:t>
      </w:r>
      <w:r>
        <w:rPr>
          <w:bCs/>
        </w:rPr>
        <w:t xml:space="preserve"> from the HTML structure</w:t>
      </w:r>
      <w:r>
        <w:rPr>
          <w:b/>
          <w:bCs/>
        </w:rPr>
        <w:t xml:space="preserve"> </w:t>
      </w:r>
      <w:r w:rsidRPr="00501B1C">
        <w:rPr>
          <w:bCs/>
        </w:rPr>
        <w:t>and then</w:t>
      </w:r>
      <w:r>
        <w:rPr>
          <w:b/>
          <w:bCs/>
        </w:rPr>
        <w:t xml:space="preserve"> add </w:t>
      </w:r>
      <w:r w:rsidRPr="00501B1C">
        <w:rPr>
          <w:bCs/>
        </w:rPr>
        <w:t>"Back"</w:t>
      </w:r>
      <w:r>
        <w:rPr>
          <w:b/>
          <w:bCs/>
        </w:rPr>
        <w:t xml:space="preserve"> button </w:t>
      </w:r>
      <w:r w:rsidRPr="00BF5077">
        <w:rPr>
          <w:bCs/>
        </w:rPr>
        <w:t>to the</w:t>
      </w:r>
      <w:r>
        <w:rPr>
          <w:b/>
          <w:bCs/>
        </w:rPr>
        <w:t xml:space="preserve"> body </w:t>
      </w:r>
      <w:r w:rsidRPr="00501B1C">
        <w:rPr>
          <w:bCs/>
        </w:rPr>
        <w:t>and make</w:t>
      </w:r>
      <w:r>
        <w:rPr>
          <w:b/>
          <w:bCs/>
        </w:rPr>
        <w:t xml:space="preserve"> visible </w:t>
      </w:r>
      <w:r w:rsidRPr="00501B1C">
        <w:rPr>
          <w:bCs/>
        </w:rPr>
        <w:t>the image with</w:t>
      </w:r>
      <w:r>
        <w:rPr>
          <w:b/>
          <w:bCs/>
        </w:rPr>
        <w:t xml:space="preserve"> id "back-</w:t>
      </w:r>
      <w:proofErr w:type="spellStart"/>
      <w:r>
        <w:rPr>
          <w:b/>
          <w:bCs/>
        </w:rPr>
        <w:t>img</w:t>
      </w:r>
      <w:proofErr w:type="spellEnd"/>
      <w:r>
        <w:rPr>
          <w:b/>
          <w:bCs/>
        </w:rPr>
        <w:t>"</w:t>
      </w:r>
    </w:p>
    <w:p w14:paraId="23C9D2D6" w14:textId="10AA1AAF" w:rsidR="002E6688" w:rsidRPr="002E6688" w:rsidRDefault="002E6688" w:rsidP="002E6688">
      <w:pPr>
        <w:spacing w:before="80" w:after="120" w:line="276" w:lineRule="auto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8CE753A" wp14:editId="3442947C">
            <wp:extent cx="5904865" cy="2694094"/>
            <wp:effectExtent l="0" t="0" r="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024" cy="270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C21C5" w14:textId="77777777" w:rsidR="006B0BC4" w:rsidRPr="002E6688" w:rsidRDefault="006B0BC4" w:rsidP="006B0BC4">
      <w:pPr>
        <w:pStyle w:val="ListParagraph"/>
        <w:numPr>
          <w:ilvl w:val="0"/>
          <w:numId w:val="131"/>
        </w:numPr>
        <w:spacing w:before="80" w:after="120" w:line="276" w:lineRule="auto"/>
        <w:rPr>
          <w:rStyle w:val="Strong"/>
          <w:b w:val="0"/>
        </w:rPr>
      </w:pPr>
      <w:r w:rsidRPr="00B519AA">
        <w:rPr>
          <w:rStyle w:val="Strong"/>
        </w:rPr>
        <w:t>This is</w:t>
      </w:r>
      <w:r>
        <w:rPr>
          <w:rStyle w:val="Strong"/>
        </w:rPr>
        <w:t xml:space="preserve"> the</w:t>
      </w:r>
      <w:r w:rsidRPr="00B519AA">
        <w:rPr>
          <w:rStyle w:val="Strong"/>
        </w:rPr>
        <w:t xml:space="preserve"> </w:t>
      </w:r>
      <w:r>
        <w:rPr>
          <w:rStyle w:val="Strong"/>
        </w:rPr>
        <w:t xml:space="preserve">HTML </w:t>
      </w:r>
      <w:r>
        <w:t>structure</w:t>
      </w:r>
      <w:r w:rsidRPr="00B519AA">
        <w:rPr>
          <w:rStyle w:val="Strong"/>
        </w:rPr>
        <w:t xml:space="preserve"> </w:t>
      </w:r>
      <w:r>
        <w:rPr>
          <w:rStyle w:val="Strong"/>
        </w:rPr>
        <w:t>of the</w:t>
      </w:r>
      <w:r w:rsidRPr="00632E51">
        <w:rPr>
          <w:b/>
        </w:rPr>
        <w:t xml:space="preserve"> </w:t>
      </w:r>
      <w:r>
        <w:rPr>
          <w:rStyle w:val="CodeChar"/>
        </w:rPr>
        <w:t>body</w:t>
      </w:r>
      <w:r w:rsidRPr="00B519AA">
        <w:rPr>
          <w:rStyle w:val="Strong"/>
        </w:rPr>
        <w:t>:</w:t>
      </w:r>
    </w:p>
    <w:p w14:paraId="76487BCC" w14:textId="23202E29" w:rsidR="006B0BC4" w:rsidRDefault="002E6688" w:rsidP="002E6688">
      <w:pPr>
        <w:spacing w:before="80" w:after="120" w:line="276" w:lineRule="auto"/>
        <w:rPr>
          <w:rStyle w:val="Strong"/>
          <w:b w:val="0"/>
        </w:rPr>
      </w:pPr>
      <w:r>
        <w:rPr>
          <w:noProof/>
          <w:lang w:val="bg-BG" w:eastAsia="bg-BG"/>
        </w:rPr>
        <w:drawing>
          <wp:inline distT="0" distB="0" distL="0" distR="0" wp14:anchorId="44D8A082" wp14:editId="45926807">
            <wp:extent cx="4624086" cy="1648721"/>
            <wp:effectExtent l="19050" t="19050" r="24130" b="27940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567" cy="1656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23D6A" w14:textId="36A14309" w:rsidR="006B0BC4" w:rsidRPr="00B5016C" w:rsidRDefault="006B0BC4" w:rsidP="006B0BC4">
      <w:pPr>
        <w:pStyle w:val="Heading3"/>
        <w:numPr>
          <w:ilvl w:val="1"/>
          <w:numId w:val="1"/>
        </w:numPr>
        <w:rPr>
          <w:rStyle w:val="Strong"/>
          <w:rFonts w:ascii="Calibri" w:eastAsia="Times New Roman" w:hAnsi="Calibri" w:cs="Times New Roman"/>
          <w:color w:val="7C380A"/>
          <w:sz w:val="36"/>
          <w:szCs w:val="36"/>
        </w:rPr>
      </w:pPr>
      <w:r w:rsidRPr="006B0BC4">
        <w:rPr>
          <w:rFonts w:ascii="Calibri" w:eastAsia="Times New Roman" w:hAnsi="Calibri" w:cs="Times New Roman"/>
        </w:rPr>
        <w:t>Back</w:t>
      </w:r>
    </w:p>
    <w:p w14:paraId="17BAF289" w14:textId="77777777" w:rsidR="006B0BC4" w:rsidRPr="00933F02" w:rsidRDefault="006B0BC4" w:rsidP="006B0BC4">
      <w:pPr>
        <w:pStyle w:val="ListParagraph"/>
        <w:ind w:left="1080"/>
        <w:rPr>
          <w:rStyle w:val="Strong"/>
          <w:b w:val="0"/>
        </w:rPr>
      </w:pPr>
    </w:p>
    <w:p w14:paraId="1DB52183" w14:textId="322FE47A" w:rsidR="006B0BC4" w:rsidRPr="002E6688" w:rsidRDefault="006B0BC4" w:rsidP="002E6688">
      <w:pPr>
        <w:pStyle w:val="ListParagraph"/>
        <w:numPr>
          <w:ilvl w:val="0"/>
          <w:numId w:val="133"/>
        </w:numPr>
        <w:spacing w:before="80" w:after="120" w:line="276" w:lineRule="auto"/>
        <w:ind w:left="360" w:firstLine="708"/>
        <w:rPr>
          <w:rFonts w:ascii="Consolas" w:hAnsi="Consolas"/>
          <w:noProof/>
        </w:rPr>
      </w:pPr>
      <w:r w:rsidRPr="00933F02">
        <w:rPr>
          <w:rStyle w:val="Strong"/>
          <w:rFonts w:cstheme="minorHAnsi"/>
        </w:rPr>
        <w:t xml:space="preserve">When the </w:t>
      </w:r>
      <w:r w:rsidRPr="00933F02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Back</w:t>
      </w:r>
      <w:r w:rsidRPr="00933F02">
        <w:rPr>
          <w:rStyle w:val="CodeChar"/>
          <w:rFonts w:cstheme="minorHAnsi"/>
        </w:rPr>
        <w:t>"</w:t>
      </w:r>
      <w:r w:rsidRPr="00933F02">
        <w:rPr>
          <w:rStyle w:val="Strong"/>
          <w:rFonts w:cstheme="minorHAnsi"/>
        </w:rPr>
        <w:t xml:space="preserve"> button is clicked,</w:t>
      </w:r>
      <w:r>
        <w:rPr>
          <w:rFonts w:cstheme="minorHAnsi"/>
          <w:bCs/>
        </w:rPr>
        <w:t xml:space="preserve"> you must </w:t>
      </w:r>
      <w:r w:rsidRPr="00A72BC8">
        <w:rPr>
          <w:rFonts w:cstheme="minorHAnsi"/>
          <w:b/>
          <w:bCs/>
        </w:rPr>
        <w:t>reload</w:t>
      </w:r>
      <w:r>
        <w:rPr>
          <w:rFonts w:cstheme="minorHAnsi"/>
          <w:bCs/>
        </w:rPr>
        <w:t xml:space="preserve"> the page.</w:t>
      </w:r>
    </w:p>
    <w:p w14:paraId="72FD78D5" w14:textId="2F373722" w:rsidR="002E6688" w:rsidRDefault="002E6688" w:rsidP="002E6688">
      <w:pPr>
        <w:spacing w:before="80" w:after="120" w:line="276" w:lineRule="auto"/>
        <w:rPr>
          <w:rStyle w:val="Strong"/>
          <w:rFonts w:ascii="Consolas" w:hAnsi="Consolas"/>
          <w:b w:val="0"/>
          <w:bCs w:val="0"/>
          <w:noProof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744ADE47" wp14:editId="773E3C35">
            <wp:extent cx="5905301" cy="2734565"/>
            <wp:effectExtent l="0" t="0" r="635" b="8890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01" cy="27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B19EF" w14:textId="77777777" w:rsidR="00CE378C" w:rsidRDefault="00CE378C" w:rsidP="002E6688">
      <w:pPr>
        <w:spacing w:before="80" w:after="120" w:line="276" w:lineRule="auto"/>
        <w:rPr>
          <w:rStyle w:val="Strong"/>
          <w:rFonts w:ascii="Consolas" w:hAnsi="Consolas"/>
          <w:b w:val="0"/>
          <w:bCs w:val="0"/>
          <w:noProof/>
        </w:rPr>
      </w:pPr>
    </w:p>
    <w:p w14:paraId="28BEE993" w14:textId="77777777" w:rsidR="00CE378C" w:rsidRDefault="00CE378C" w:rsidP="002E6688">
      <w:pPr>
        <w:spacing w:before="80" w:after="120" w:line="276" w:lineRule="auto"/>
        <w:rPr>
          <w:rStyle w:val="Strong"/>
          <w:rFonts w:ascii="Consolas" w:hAnsi="Consolas"/>
          <w:b w:val="0"/>
          <w:bCs w:val="0"/>
          <w:noProof/>
        </w:rPr>
      </w:pPr>
    </w:p>
    <w:p w14:paraId="6779F394" w14:textId="77777777" w:rsidR="00CE378C" w:rsidRPr="002E6688" w:rsidRDefault="00CE378C" w:rsidP="002E6688">
      <w:pPr>
        <w:spacing w:before="80" w:after="120" w:line="276" w:lineRule="auto"/>
        <w:rPr>
          <w:rStyle w:val="Strong"/>
          <w:rFonts w:ascii="Consolas" w:hAnsi="Consolas"/>
          <w:b w:val="0"/>
          <w:bCs w:val="0"/>
          <w:noProof/>
        </w:rPr>
      </w:pPr>
    </w:p>
    <w:p w14:paraId="013183C0" w14:textId="446C994F" w:rsidR="00FA3B10" w:rsidRDefault="00F57277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lastRenderedPageBreak/>
        <w:t>JS Application Testing</w:t>
      </w:r>
    </w:p>
    <w:p w14:paraId="3D0BAFA9" w14:textId="7D197C4F" w:rsidR="002950D3" w:rsidRDefault="00CE18D1" w:rsidP="002E511A">
      <w:r w:rsidRPr="00CE18D1">
        <w:t>You have been given a JavaScript application. All the necessary setup is complete, allowing you to start writing your tests. Your goal is to write integration tests using QUnit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Heading3"/>
        <w:numPr>
          <w:ilvl w:val="1"/>
          <w:numId w:val="1"/>
        </w:numPr>
      </w:pPr>
      <w:r>
        <w:t>App Introduction</w:t>
      </w:r>
    </w:p>
    <w:p w14:paraId="135F5653" w14:textId="5757712D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Meme Loung</w:t>
      </w:r>
      <w:r w:rsidR="00F7304C">
        <w:rPr>
          <w:b/>
          <w:bCs/>
        </w:rPr>
        <w:t>e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 w:rsidP="00DB71D9">
      <w:pPr>
        <w:pStyle w:val="ListParagraph"/>
        <w:numPr>
          <w:ilvl w:val="0"/>
          <w:numId w:val="113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64BA6CB9" w14:textId="77777777" w:rsidR="00DB71D9" w:rsidRDefault="00DB71D9" w:rsidP="00DB71D9">
      <w:pPr>
        <w:pStyle w:val="ListParagraph"/>
        <w:numPr>
          <w:ilvl w:val="0"/>
          <w:numId w:val="114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28AD0FD2" w:rsidR="00DB71D9" w:rsidRDefault="00DB71D9" w:rsidP="00DB71D9">
      <w:pPr>
        <w:pStyle w:val="ListParagraph"/>
        <w:numPr>
          <w:ilvl w:val="0"/>
          <w:numId w:val="114"/>
        </w:numPr>
      </w:pPr>
      <w:r>
        <w:rPr>
          <w:b/>
          <w:bCs/>
        </w:rPr>
        <w:t>All</w:t>
      </w:r>
      <w:r w:rsidRPr="00DB71D9">
        <w:rPr>
          <w:b/>
          <w:bCs/>
        </w:rPr>
        <w:t xml:space="preserve"> Memes</w:t>
      </w:r>
      <w:r>
        <w:rPr>
          <w:b/>
          <w:bCs/>
        </w:rPr>
        <w:t xml:space="preserve"> page</w:t>
      </w:r>
      <w:r>
        <w:t>: See all created memes.</w:t>
      </w:r>
    </w:p>
    <w:p w14:paraId="5A2D9BD4" w14:textId="5BD4EC1C" w:rsidR="00DB71D9" w:rsidRDefault="00DB71D9" w:rsidP="00DB71D9">
      <w:pPr>
        <w:pStyle w:val="ListParagraph"/>
        <w:numPr>
          <w:ilvl w:val="0"/>
          <w:numId w:val="114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 w:rsidP="00DB71D9">
      <w:pPr>
        <w:pStyle w:val="ListParagraph"/>
        <w:numPr>
          <w:ilvl w:val="0"/>
          <w:numId w:val="113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2636A996" w14:textId="06567525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>Create Meme</w:t>
      </w:r>
      <w:r w:rsidR="009D1C1F" w:rsidRPr="009D1C1F">
        <w:rPr>
          <w:b/>
          <w:bCs/>
        </w:rPr>
        <w:t xml:space="preserve"> Page</w:t>
      </w:r>
      <w:r>
        <w:t>: Ability to create new memes.</w:t>
      </w:r>
    </w:p>
    <w:p w14:paraId="1A14A22E" w14:textId="52C9BF87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>All Memes</w:t>
      </w:r>
      <w:r>
        <w:t>: See all created memes (both their own and others').</w:t>
      </w:r>
    </w:p>
    <w:p w14:paraId="249E8B84" w14:textId="77777777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>Profile Page</w:t>
      </w:r>
      <w:r>
        <w:t>: View their profile and all memes they have created.</w:t>
      </w:r>
    </w:p>
    <w:p w14:paraId="79310112" w14:textId="715B0165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784B4258" w:rsidR="00DB71D9" w:rsidRDefault="00DB71D9" w:rsidP="00DB71D9">
      <w:pPr>
        <w:pStyle w:val="ListParagraph"/>
        <w:numPr>
          <w:ilvl w:val="0"/>
          <w:numId w:val="113"/>
        </w:numPr>
      </w:pPr>
      <w:r w:rsidRPr="009D1C1F">
        <w:rPr>
          <w:b/>
          <w:bCs/>
        </w:rPr>
        <w:t>Meme details</w:t>
      </w:r>
      <w:r w:rsidR="009D1C1F" w:rsidRPr="009D1C1F">
        <w:rPr>
          <w:b/>
          <w:bCs/>
        </w:rPr>
        <w:t xml:space="preserve"> functionality</w:t>
      </w:r>
      <w:r>
        <w:t>:</w:t>
      </w:r>
    </w:p>
    <w:p w14:paraId="7A41CC7C" w14:textId="77777777" w:rsidR="00DB71D9" w:rsidRDefault="00DB71D9" w:rsidP="00DB71D9">
      <w:pPr>
        <w:pStyle w:val="ListParagraph"/>
        <w:numPr>
          <w:ilvl w:val="0"/>
          <w:numId w:val="116"/>
        </w:numPr>
      </w:pPr>
      <w:r w:rsidRPr="009D1C1F">
        <w:rPr>
          <w:b/>
          <w:bCs/>
        </w:rPr>
        <w:t>Detail View</w:t>
      </w:r>
      <w:r>
        <w:t>: Both guests and logged-in users can see detailed information about a meme.</w:t>
      </w:r>
    </w:p>
    <w:p w14:paraId="0ECCDB27" w14:textId="2E0E98CE" w:rsidR="00DB71D9" w:rsidRDefault="00DB71D9" w:rsidP="00DB71D9">
      <w:pPr>
        <w:pStyle w:val="ListParagraph"/>
        <w:numPr>
          <w:ilvl w:val="0"/>
          <w:numId w:val="116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 meme can see and use the Edit and Delete buttons in the detail view to modify or remove the meme.</w:t>
      </w:r>
    </w:p>
    <w:p w14:paraId="3201AAE9" w14:textId="45C68F32" w:rsidR="009D1C1F" w:rsidRDefault="009D1C1F" w:rsidP="009D1C1F">
      <w:pPr>
        <w:pStyle w:val="ListParagraph"/>
        <w:numPr>
          <w:ilvl w:val="0"/>
          <w:numId w:val="113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1DF94882" w:rsidR="00E04228" w:rsidRDefault="00B0051D" w:rsidP="00E04228">
      <w:r w:rsidRPr="00B0051D">
        <w:t>Also, there will be seeded data for 5 memes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Heading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 w:rsidP="00DB3F5E">
      <w:pPr>
        <w:pStyle w:val="ListParagraph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</w:t>
      </w:r>
      <w:r>
        <w:t xml:space="preserve"> – for your integration tests with QUnit tests.</w:t>
      </w:r>
    </w:p>
    <w:p w14:paraId="0107FE79" w14:textId="1BB4056A" w:rsidR="00DB3F5E" w:rsidRDefault="00DB3F5E" w:rsidP="00DB3F5E">
      <w:pPr>
        <w:pStyle w:val="ListParagraph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 have 2 files</w:t>
      </w:r>
      <w:r w:rsidR="006D0E12">
        <w:t>:</w:t>
      </w:r>
    </w:p>
    <w:p w14:paraId="6A9C83CE" w14:textId="673519EB" w:rsidR="006D0E12" w:rsidRDefault="006D0E12" w:rsidP="006D0E12">
      <w:pPr>
        <w:pStyle w:val="ListParagraph"/>
        <w:numPr>
          <w:ilvl w:val="0"/>
          <w:numId w:val="112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>In this file, you have to write your QUnit tests</w:t>
      </w:r>
      <w:r>
        <w:t>.</w:t>
      </w:r>
    </w:p>
    <w:p w14:paraId="639BC5A3" w14:textId="3F222343" w:rsidR="006D0E12" w:rsidRDefault="006D0E12" w:rsidP="006D0E12">
      <w:pPr>
        <w:pStyle w:val="ListParagraph"/>
        <w:numPr>
          <w:ilvl w:val="0"/>
          <w:numId w:val="112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>This is an HTML document that allows you to visualize your QUnit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>view the HTML document and test results from your QUnit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>. In it, you have to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15E1A23B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>to execute two commands in two Terminals</w:t>
      </w:r>
      <w:r>
        <w:t>:</w:t>
      </w:r>
    </w:p>
    <w:p w14:paraId="4B1F645C" w14:textId="6AC1CB02" w:rsidR="00B753F6" w:rsidRDefault="00B753F6" w:rsidP="00B753F6">
      <w:pPr>
        <w:pStyle w:val="ListParagraph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npm</w:t>
      </w:r>
      <w:proofErr w:type="spell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 w:rsidP="00B753F6">
      <w:pPr>
        <w:pStyle w:val="ListParagraph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npm</w:t>
      </w:r>
      <w:proofErr w:type="spell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103807D3" w14:textId="6945D6C3" w:rsidR="00DB3F5E" w:rsidRDefault="00DB3F5E" w:rsidP="00DB3F5E"/>
    <w:p w14:paraId="5838C8D7" w14:textId="77777777" w:rsidR="00DB3F5E" w:rsidRDefault="00DB3F5E" w:rsidP="006C2A48"/>
    <w:p w14:paraId="402509ED" w14:textId="77777777" w:rsidR="00CE378C" w:rsidRPr="006C2A48" w:rsidRDefault="00CE378C" w:rsidP="006C2A48"/>
    <w:p w14:paraId="425EC1B3" w14:textId="6BC44EDF" w:rsidR="004F4D90" w:rsidRDefault="00F57277" w:rsidP="004F4D90">
      <w:pPr>
        <w:pStyle w:val="Heading3"/>
        <w:numPr>
          <w:ilvl w:val="1"/>
          <w:numId w:val="1"/>
        </w:numPr>
      </w:pPr>
      <w:r>
        <w:lastRenderedPageBreak/>
        <w:t>Integration Testing with QUnit</w:t>
      </w:r>
    </w:p>
    <w:p w14:paraId="40CAC1B6" w14:textId="0C90F3C6" w:rsidR="004F4D90" w:rsidRDefault="004F4D90" w:rsidP="004F4D90"/>
    <w:p w14:paraId="72F5EA72" w14:textId="3EA161E9" w:rsidR="00E16FF0" w:rsidRDefault="00E16FF0" w:rsidP="004F4D90">
      <w:r w:rsidRPr="00E16FF0">
        <w:rPr>
          <w:b/>
          <w:bCs/>
        </w:rPr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>use console.log() to check the JSON structure of the response</w:t>
      </w:r>
      <w:r w:rsidR="00AA5696">
        <w:t>.</w:t>
      </w:r>
    </w:p>
    <w:p w14:paraId="1FB7B025" w14:textId="77777777" w:rsidR="00E16FF0" w:rsidRDefault="00E16FF0" w:rsidP="004F4D90"/>
    <w:p w14:paraId="006D2865" w14:textId="6333E64B" w:rsidR="00240337" w:rsidRDefault="00240337" w:rsidP="004F4D90">
      <w:r>
        <w:t xml:space="preserve">Write the following integration tests with QUnit for </w:t>
      </w:r>
      <w:r w:rsidR="006A3E14">
        <w:t xml:space="preserve">the </w:t>
      </w:r>
      <w:r>
        <w:t xml:space="preserve">"Meme </w:t>
      </w:r>
      <w:r w:rsidRPr="00240337">
        <w:t>Loung</w:t>
      </w:r>
      <w:r w:rsidR="00F7304C">
        <w:t>e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Heading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 w:rsidP="00013432">
      <w:pPr>
        <w:pStyle w:val="ListParagraph"/>
        <w:numPr>
          <w:ilvl w:val="0"/>
          <w:numId w:val="30"/>
        </w:numPr>
      </w:pPr>
      <w:bookmarkStart w:id="0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8" w:history="1">
        <w:r w:rsidRPr="00013432">
          <w:rPr>
            <w:rStyle w:val="Hyperlink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 w:rsidP="00013432">
      <w:pPr>
        <w:pStyle w:val="ListParagraph"/>
        <w:numPr>
          <w:ilvl w:val="0"/>
          <w:numId w:val="59"/>
        </w:numPr>
        <w:rPr>
          <w:b/>
          <w:bCs/>
        </w:rPr>
      </w:pPr>
      <w:bookmarkStart w:id="1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 w:rsidP="00013432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77777777" w:rsidR="00013432" w:rsidRDefault="00013432" w:rsidP="00013432">
      <w:pPr>
        <w:pStyle w:val="ListParagraph"/>
        <w:numPr>
          <w:ilvl w:val="1"/>
          <w:numId w:val="59"/>
        </w:numPr>
      </w:pPr>
      <w:r w:rsidRPr="00566AD1">
        <w:t>'content-type' :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CF113CB" w14:textId="77777777" w:rsidR="00881AF1" w:rsidRPr="00881AF1" w:rsidRDefault="00013432" w:rsidP="00881AF1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user)</w:t>
      </w:r>
      <w:bookmarkEnd w:id="0"/>
      <w:bookmarkEnd w:id="1"/>
    </w:p>
    <w:p w14:paraId="4DFB3D7A" w14:textId="77777777" w:rsidR="00881AF1" w:rsidRPr="00881AF1" w:rsidRDefault="00881AF1" w:rsidP="00881AF1">
      <w:pPr>
        <w:pStyle w:val="ListParagraph"/>
        <w:numPr>
          <w:ilvl w:val="0"/>
          <w:numId w:val="59"/>
        </w:numPr>
      </w:pPr>
      <w:r>
        <w:rPr>
          <w:b/>
          <w:bCs/>
        </w:rPr>
        <w:t>User data Example:</w:t>
      </w:r>
    </w:p>
    <w:p w14:paraId="1D48659C" w14:textId="173F36D1" w:rsidR="00881AF1" w:rsidRDefault="00881AF1" w:rsidP="00881AF1">
      <w:pPr>
        <w:ind w:left="1440"/>
      </w:pPr>
      <w:r>
        <w:t>{</w:t>
      </w:r>
    </w:p>
    <w:p w14:paraId="7D6ED34E" w14:textId="77777777" w:rsidR="00881AF1" w:rsidRDefault="00881AF1" w:rsidP="00881AF1">
      <w:pPr>
        <w:ind w:left="1440"/>
      </w:pPr>
      <w:r>
        <w:t xml:space="preserve">    "username": "username_123456",</w:t>
      </w:r>
    </w:p>
    <w:p w14:paraId="1FAD5C09" w14:textId="77777777" w:rsidR="00881AF1" w:rsidRDefault="00881AF1" w:rsidP="00881AF1">
      <w:pPr>
        <w:ind w:left="1440"/>
      </w:pPr>
      <w:r>
        <w:t xml:space="preserve">    "email": "abv12546@abv.bg",</w:t>
      </w:r>
    </w:p>
    <w:p w14:paraId="58B0931E" w14:textId="77777777" w:rsidR="00881AF1" w:rsidRDefault="00881AF1" w:rsidP="00881AF1">
      <w:pPr>
        <w:ind w:left="1440"/>
      </w:pPr>
      <w:r>
        <w:t xml:space="preserve">    "password": "123456",</w:t>
      </w:r>
    </w:p>
    <w:p w14:paraId="0908DB8A" w14:textId="77777777" w:rsidR="00881AF1" w:rsidRDefault="00881AF1" w:rsidP="00881AF1">
      <w:pPr>
        <w:ind w:left="1440"/>
      </w:pPr>
      <w:r>
        <w:t xml:space="preserve">    "gender": "male"</w:t>
      </w:r>
    </w:p>
    <w:p w14:paraId="6A71E3C1" w14:textId="33DAF75A" w:rsidR="00881AF1" w:rsidRPr="0019223B" w:rsidRDefault="00881AF1" w:rsidP="00881AF1">
      <w:pPr>
        <w:ind w:left="1440"/>
      </w:pPr>
      <w:r>
        <w:t>}</w:t>
      </w:r>
    </w:p>
    <w:p w14:paraId="3AF3CA80" w14:textId="77777777" w:rsidR="00013432" w:rsidRPr="0019223B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 w:rsidP="008A329F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6E2CB82" w:rsidR="00881AF1" w:rsidRDefault="00881AF1" w:rsidP="00013432">
      <w:r w:rsidRPr="00881AF1">
        <w:rPr>
          <w:b/>
          <w:bCs/>
        </w:rPr>
        <w:t>Hint:</w:t>
      </w:r>
      <w:r>
        <w:t xml:space="preserve"> You may need to use </w:t>
      </w:r>
      <w:proofErr w:type="spellStart"/>
      <w:r>
        <w:t>Math.random</w:t>
      </w:r>
      <w:proofErr w:type="spellEnd"/>
      <w:r>
        <w:t>() for username and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Heading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9" w:history="1">
        <w:r w:rsidRPr="009F38D6">
          <w:rPr>
            <w:rStyle w:val="Hyperlink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 w:rsidP="00881AF1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 w:rsidP="00881AF1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Default="00881AF1" w:rsidP="00881AF1">
      <w:pPr>
        <w:pStyle w:val="ListParagraph"/>
        <w:numPr>
          <w:ilvl w:val="1"/>
          <w:numId w:val="59"/>
        </w:numPr>
      </w:pPr>
      <w:r w:rsidRPr="00566AD1">
        <w:t>'content-type' :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773B69AD" w14:textId="3A283DDE" w:rsidR="00881AF1" w:rsidRPr="008A329F" w:rsidRDefault="00881AF1" w:rsidP="008A329F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proofErr w:type="spellStart"/>
      <w:r w:rsidRPr="00566AD1">
        <w:rPr>
          <w:b/>
          <w:bCs/>
        </w:rPr>
        <w:t>JSON.stringify</w:t>
      </w:r>
      <w:proofErr w:type="spellEnd"/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 w:rsidP="008A329F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69B588EF" w14:textId="40F85B12" w:rsidR="00AA5696" w:rsidRPr="00632E51" w:rsidRDefault="00881AF1" w:rsidP="00881AF1">
      <w:pPr>
        <w:rPr>
          <w:lang w:val="bg-BG"/>
        </w:rPr>
      </w:pPr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3732B98D" w14:textId="77777777" w:rsidR="00AA5696" w:rsidRPr="00881AF1" w:rsidRDefault="00AA5696" w:rsidP="00881AF1"/>
    <w:p w14:paraId="31D7C158" w14:textId="5A3FD0C1" w:rsidR="008665D8" w:rsidRDefault="008665D8" w:rsidP="001F0D5F">
      <w:pPr>
        <w:pStyle w:val="Heading4"/>
        <w:numPr>
          <w:ilvl w:val="2"/>
          <w:numId w:val="1"/>
        </w:numPr>
      </w:pPr>
      <w:r>
        <w:t>Get All Memes Testing</w:t>
      </w:r>
      <w:r w:rsidR="00AA5696">
        <w:t xml:space="preserve"> (Meme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3DD98843" w:rsidR="008665D8" w:rsidRPr="00566AD1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0" w:history="1">
        <w:r w:rsidR="00AA5696" w:rsidRPr="00AA5696">
          <w:rPr>
            <w:rStyle w:val="Hyperlink"/>
          </w:rPr>
          <w:t>http://localhost:3030/data/meme?sortBy=_createdOn%20desc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6664B69F" w14:textId="31559EA4" w:rsidR="008665D8" w:rsidRPr="00AA5696" w:rsidRDefault="008665D8" w:rsidP="00AA5696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 w:rsidP="008665D8">
      <w:pPr>
        <w:pStyle w:val="ListParagraph"/>
        <w:numPr>
          <w:ilvl w:val="0"/>
          <w:numId w:val="119"/>
        </w:numPr>
      </w:pPr>
      <w:r w:rsidRPr="00AA5696">
        <w:rPr>
          <w:b/>
          <w:bCs/>
        </w:rPr>
        <w:t>Verify JSON as Array</w:t>
      </w:r>
      <w:r w:rsidR="008665D8">
        <w:t xml:space="preserve">. </w:t>
      </w:r>
    </w:p>
    <w:p w14:paraId="157435DD" w14:textId="7D1C1D5B" w:rsidR="00AA5696" w:rsidRDefault="00AA5696" w:rsidP="008665D8">
      <w:pPr>
        <w:pStyle w:val="ListParagraph"/>
        <w:numPr>
          <w:ilvl w:val="0"/>
          <w:numId w:val="119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 w:rsidP="00AA5696">
      <w:pPr>
        <w:pStyle w:val="ListParagraph"/>
        <w:numPr>
          <w:ilvl w:val="0"/>
          <w:numId w:val="59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 w:rsidP="00AA5696">
      <w:pPr>
        <w:pStyle w:val="ListParagraph"/>
        <w:numPr>
          <w:ilvl w:val="0"/>
          <w:numId w:val="59"/>
        </w:numPr>
      </w:pPr>
      <w:r w:rsidRPr="00AA5696">
        <w:lastRenderedPageBreak/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78919603" w:rsidR="00013432" w:rsidRDefault="00B3539F" w:rsidP="001F0D5F">
      <w:pPr>
        <w:pStyle w:val="Heading4"/>
        <w:numPr>
          <w:ilvl w:val="2"/>
          <w:numId w:val="1"/>
        </w:numPr>
      </w:pPr>
      <w:r>
        <w:t>Create Meme Testing</w:t>
      </w:r>
      <w:r w:rsidR="00AA5696">
        <w:t xml:space="preserve"> (Meme 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9C839F4" w14:textId="29C173B5" w:rsidR="00AA5696" w:rsidRPr="00566AD1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1" w:history="1">
        <w:r w:rsidRPr="00013432">
          <w:rPr>
            <w:rStyle w:val="Hyperlink"/>
          </w:rPr>
          <w:t>http://localhost:3030/</w:t>
        </w:r>
        <w:r w:rsidR="00DB330A" w:rsidRPr="00DB330A">
          <w:rPr>
            <w:rStyle w:val="Hyperlink"/>
          </w:rPr>
          <w:t>data/meme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 w:rsidP="00AA5696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 w:rsidP="00AA5696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43A9925C" w14:textId="77777777" w:rsidR="00AA5696" w:rsidRDefault="00AA5696" w:rsidP="00AA5696">
      <w:pPr>
        <w:pStyle w:val="ListParagraph"/>
        <w:numPr>
          <w:ilvl w:val="1"/>
          <w:numId w:val="59"/>
        </w:numPr>
      </w:pPr>
      <w:r w:rsidRPr="00566AD1">
        <w:t>'content-type' :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1AA5FB0A" w14:textId="0D69DE98" w:rsidR="00DB330A" w:rsidRDefault="00DB330A" w:rsidP="00DB330A">
      <w:pPr>
        <w:pStyle w:val="ListParagraph"/>
        <w:numPr>
          <w:ilvl w:val="1"/>
          <w:numId w:val="59"/>
        </w:numPr>
      </w:pPr>
      <w:r>
        <w:t>'X-Authorization' : token</w:t>
      </w:r>
    </w:p>
    <w:p w14:paraId="5B60A3F8" w14:textId="16DA6D2F" w:rsidR="00AA5696" w:rsidRPr="00881AF1" w:rsidRDefault="00AA5696" w:rsidP="00AA5696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DB330A">
        <w:t>meme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DB330A">
        <w:rPr>
          <w:b/>
          <w:bCs/>
        </w:rPr>
        <w:t>meme</w:t>
      </w:r>
      <w:r w:rsidRPr="00566AD1">
        <w:rPr>
          <w:b/>
          <w:bCs/>
        </w:rPr>
        <w:t>)</w:t>
      </w:r>
    </w:p>
    <w:p w14:paraId="257F450D" w14:textId="5F98E188" w:rsidR="00AA5696" w:rsidRPr="00881AF1" w:rsidRDefault="00DB330A" w:rsidP="00AA5696">
      <w:pPr>
        <w:pStyle w:val="ListParagraph"/>
        <w:numPr>
          <w:ilvl w:val="0"/>
          <w:numId w:val="59"/>
        </w:numPr>
      </w:pPr>
      <w:r>
        <w:rPr>
          <w:b/>
          <w:bCs/>
        </w:rPr>
        <w:t>Meme</w:t>
      </w:r>
      <w:r w:rsidR="00AA5696">
        <w:rPr>
          <w:b/>
          <w:bCs/>
        </w:rPr>
        <w:t xml:space="preserve"> data Example:</w:t>
      </w:r>
    </w:p>
    <w:p w14:paraId="1E88C30A" w14:textId="77777777" w:rsidR="00AA5696" w:rsidRDefault="00AA5696" w:rsidP="00AA5696">
      <w:pPr>
        <w:ind w:left="1440"/>
      </w:pPr>
      <w:r>
        <w:t>{</w:t>
      </w:r>
    </w:p>
    <w:p w14:paraId="7FAF1CC3" w14:textId="0BBB49C3" w:rsidR="00AA5696" w:rsidRDefault="00AA5696" w:rsidP="00AA5696">
      <w:pPr>
        <w:ind w:left="1440"/>
      </w:pPr>
      <w:r>
        <w:t xml:space="preserve">    "</w:t>
      </w:r>
      <w:r w:rsidR="00DB330A">
        <w:t>title</w:t>
      </w:r>
      <w:r>
        <w:t>": "</w:t>
      </w:r>
      <w:r w:rsidR="008142B3">
        <w:t>random_title</w:t>
      </w:r>
      <w:r>
        <w:t>_123456",</w:t>
      </w:r>
    </w:p>
    <w:p w14:paraId="7BEF65A3" w14:textId="5BCAEF43" w:rsidR="00AA5696" w:rsidRDefault="00AA5696" w:rsidP="00AA5696">
      <w:pPr>
        <w:ind w:left="1440"/>
      </w:pPr>
      <w:r>
        <w:t xml:space="preserve">    "</w:t>
      </w:r>
      <w:r w:rsidR="00DB330A">
        <w:t>description</w:t>
      </w:r>
      <w:r>
        <w:t>": "</w:t>
      </w:r>
      <w:r w:rsidR="008142B3">
        <w:t>random_description_534554</w:t>
      </w:r>
      <w:r>
        <w:t>",</w:t>
      </w:r>
    </w:p>
    <w:p w14:paraId="6ECF3094" w14:textId="40B380BE" w:rsidR="00AA5696" w:rsidRDefault="00AA5696" w:rsidP="008142B3">
      <w:pPr>
        <w:ind w:left="1440"/>
      </w:pPr>
      <w:r>
        <w:t xml:space="preserve">    "</w:t>
      </w:r>
      <w:proofErr w:type="spellStart"/>
      <w:r w:rsidR="008142B3" w:rsidRPr="008142B3">
        <w:t>imageUrl</w:t>
      </w:r>
      <w:proofErr w:type="spellEnd"/>
      <w:r>
        <w:t xml:space="preserve">": </w:t>
      </w:r>
      <w:r w:rsidR="008142B3" w:rsidRPr="008142B3">
        <w:t>"/images/2.png"</w:t>
      </w:r>
    </w:p>
    <w:p w14:paraId="1D879833" w14:textId="77777777" w:rsidR="00AA5696" w:rsidRPr="0019223B" w:rsidRDefault="00AA5696" w:rsidP="00AA5696">
      <w:pPr>
        <w:ind w:left="1440"/>
      </w:pPr>
      <w:r>
        <w:t>}</w:t>
      </w:r>
    </w:p>
    <w:p w14:paraId="75E6AEDF" w14:textId="77777777" w:rsidR="00AA5696" w:rsidRPr="0019223B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7F922B1F" w:rsidR="00013432" w:rsidRDefault="00AA5696" w:rsidP="001F0D5F">
      <w:pPr>
        <w:pStyle w:val="Heading4"/>
        <w:numPr>
          <w:ilvl w:val="2"/>
          <w:numId w:val="1"/>
        </w:numPr>
      </w:pPr>
      <w:r>
        <w:t>Edit Meme Testing (Meme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69A7A57F" w:rsidR="008142B3" w:rsidRPr="00566AD1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2" w:history="1">
        <w:r w:rsidRPr="009F38D6">
          <w:rPr>
            <w:rStyle w:val="Hyperlink"/>
          </w:rPr>
          <w:t>http://localhost:3030/data/meme/:meme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 w:rsidP="008142B3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 w:rsidP="008142B3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Default="008142B3" w:rsidP="008142B3">
      <w:pPr>
        <w:pStyle w:val="ListParagraph"/>
        <w:numPr>
          <w:ilvl w:val="1"/>
          <w:numId w:val="59"/>
        </w:numPr>
      </w:pPr>
      <w:r w:rsidRPr="00566AD1">
        <w:t>'content-type' : 'application/</w:t>
      </w:r>
      <w:proofErr w:type="spellStart"/>
      <w:r w:rsidRPr="00566AD1">
        <w:t>json</w:t>
      </w:r>
      <w:proofErr w:type="spellEnd"/>
      <w:r w:rsidRPr="00566AD1">
        <w:t>'</w:t>
      </w:r>
    </w:p>
    <w:p w14:paraId="566AAC67" w14:textId="77777777" w:rsidR="008142B3" w:rsidRDefault="008142B3" w:rsidP="008142B3">
      <w:pPr>
        <w:pStyle w:val="ListParagraph"/>
        <w:numPr>
          <w:ilvl w:val="1"/>
          <w:numId w:val="59"/>
        </w:numPr>
      </w:pPr>
      <w:r>
        <w:t>'X-Authorization' : token</w:t>
      </w:r>
    </w:p>
    <w:p w14:paraId="5564D9C9" w14:textId="77777777" w:rsidR="008142B3" w:rsidRPr="00881AF1" w:rsidRDefault="008142B3" w:rsidP="008142B3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meme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>
        <w:rPr>
          <w:b/>
          <w:bCs/>
        </w:rPr>
        <w:t>meme</w:t>
      </w:r>
      <w:r w:rsidRPr="00566AD1">
        <w:rPr>
          <w:b/>
          <w:bCs/>
        </w:rPr>
        <w:t>)</w:t>
      </w:r>
    </w:p>
    <w:p w14:paraId="20082F00" w14:textId="23B0C615" w:rsidR="008142B3" w:rsidRPr="008142B3" w:rsidRDefault="008142B3" w:rsidP="008142B3">
      <w:pPr>
        <w:pStyle w:val="ListParagraph"/>
        <w:numPr>
          <w:ilvl w:val="0"/>
          <w:numId w:val="121"/>
        </w:numPr>
      </w:pPr>
      <w:r w:rsidRPr="008142B3">
        <w:rPr>
          <w:b/>
          <w:bCs/>
        </w:rPr>
        <w:t>Edit at least one property of the meme</w:t>
      </w:r>
      <w:r>
        <w:t>.</w:t>
      </w:r>
    </w:p>
    <w:p w14:paraId="6C241882" w14:textId="0E77ABD8" w:rsidR="008142B3" w:rsidRPr="0019223B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324DC868" w:rsidR="008142B3" w:rsidRDefault="008142B3" w:rsidP="008142B3">
      <w:r w:rsidRPr="004A2FB4">
        <w:rPr>
          <w:b/>
          <w:bCs/>
        </w:rPr>
        <w:t>Hint</w:t>
      </w:r>
      <w:r>
        <w:t>: Replace ":</w:t>
      </w:r>
      <w:proofErr w:type="spellStart"/>
      <w:r>
        <w:t>memeId</w:t>
      </w:r>
      <w:proofErr w:type="spellEnd"/>
      <w:r>
        <w:t xml:space="preserve">" with saved meme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4D3D86AD" w:rsidR="00013432" w:rsidRDefault="00AA5696" w:rsidP="00AA5696">
      <w:pPr>
        <w:pStyle w:val="Heading4"/>
        <w:numPr>
          <w:ilvl w:val="2"/>
          <w:numId w:val="1"/>
        </w:numPr>
      </w:pPr>
      <w:r>
        <w:t>Delete Meme Testing (Meme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781F48AC" w:rsidR="004A2FB4" w:rsidRPr="00566AD1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23" w:history="1">
        <w:r w:rsidRPr="009F38D6">
          <w:rPr>
            <w:rStyle w:val="Hyperlink"/>
          </w:rPr>
          <w:t>http://localhost:3030/data/meme/:meme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 w:rsidP="004A2FB4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 w:rsidP="004A2FB4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 w:rsidP="004A2FB4">
      <w:pPr>
        <w:pStyle w:val="ListParagraph"/>
        <w:numPr>
          <w:ilvl w:val="1"/>
          <w:numId w:val="59"/>
        </w:numPr>
      </w:pPr>
      <w:r>
        <w:t>'X-Authorization' : token</w:t>
      </w:r>
    </w:p>
    <w:p w14:paraId="6546DF30" w14:textId="494B0060" w:rsidR="004A2FB4" w:rsidRPr="004A2FB4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ListParagraph"/>
      </w:pPr>
    </w:p>
    <w:p w14:paraId="6AED2C9F" w14:textId="7464538C" w:rsidR="004A2FB4" w:rsidRDefault="004A2FB4" w:rsidP="004A2FB4">
      <w:r w:rsidRPr="004A2FB4">
        <w:rPr>
          <w:b/>
          <w:bCs/>
        </w:rPr>
        <w:t>Hint</w:t>
      </w:r>
      <w:r>
        <w:t>: Replace ":</w:t>
      </w:r>
      <w:proofErr w:type="spellStart"/>
      <w:r>
        <w:t>memeId</w:t>
      </w:r>
      <w:proofErr w:type="spellEnd"/>
      <w:r>
        <w:t>" with saved meme Id value.</w:t>
      </w:r>
    </w:p>
    <w:p w14:paraId="2E34CD85" w14:textId="77777777" w:rsidR="00266EC8" w:rsidRDefault="00266EC8" w:rsidP="004A2FB4"/>
    <w:p w14:paraId="184CC45E" w14:textId="77777777" w:rsidR="004A2FB4" w:rsidRDefault="004A2FB4" w:rsidP="001F0D5F"/>
    <w:p w14:paraId="6FCA062E" w14:textId="148C1756" w:rsidR="00C354B7" w:rsidRDefault="00F57277" w:rsidP="00C354B7">
      <w:pPr>
        <w:pStyle w:val="Heading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lastRenderedPageBreak/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 w:rsidP="00B17D3A">
      <w:pPr>
        <w:pStyle w:val="ListParagraph"/>
        <w:numPr>
          <w:ilvl w:val="0"/>
          <w:numId w:val="129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 w:rsidP="00B17D3A">
      <w:pPr>
        <w:pStyle w:val="ListParagraph"/>
        <w:numPr>
          <w:ilvl w:val="0"/>
          <w:numId w:val="129"/>
        </w:numPr>
      </w:pPr>
      <w:r>
        <w:t>Predefined variables that you can use:</w:t>
      </w:r>
    </w:p>
    <w:p w14:paraId="48EE0D70" w14:textId="06888DC7" w:rsidR="00B17D3A" w:rsidRDefault="00B17D3A" w:rsidP="00B17D3A">
      <w:r w:rsidRPr="00B17D3A">
        <w:rPr>
          <w:noProof/>
        </w:rPr>
        <w:drawing>
          <wp:inline distT="0" distB="0" distL="0" distR="0" wp14:anchorId="3FB3CBBB" wp14:editId="10764B6A">
            <wp:extent cx="2924583" cy="2353003"/>
            <wp:effectExtent l="152400" t="152400" r="352425" b="352425"/>
            <wp:docPr id="112867072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67072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353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 w:rsidP="00B17D3A">
      <w:pPr>
        <w:pStyle w:val="ListParagraph"/>
        <w:numPr>
          <w:ilvl w:val="0"/>
          <w:numId w:val="129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drawing>
          <wp:inline distT="0" distB="0" distL="0" distR="0" wp14:anchorId="5D62AC63" wp14:editId="593AE9AA">
            <wp:extent cx="3278483" cy="2724150"/>
            <wp:effectExtent l="152400" t="152400" r="341630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78483" cy="2724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 w:rsidP="00B17D3A">
      <w:pPr>
        <w:pStyle w:val="ListParagraph"/>
        <w:numPr>
          <w:ilvl w:val="0"/>
          <w:numId w:val="129"/>
        </w:numPr>
      </w:pPr>
      <w:r>
        <w:t>Test suits:</w:t>
      </w:r>
    </w:p>
    <w:p w14:paraId="7AF3278C" w14:textId="3A55DD01" w:rsidR="00B17D3A" w:rsidRDefault="00B17D3A" w:rsidP="00B17D3A">
      <w:r w:rsidRPr="00B17D3A">
        <w:rPr>
          <w:noProof/>
        </w:rPr>
        <w:lastRenderedPageBreak/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5916B62B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Meme Loung</w:t>
      </w:r>
      <w:r w:rsidR="00F7304C">
        <w:t>e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Heading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 w:rsidP="007E65EC">
      <w:pPr>
        <w:pStyle w:val="ListParagraph"/>
        <w:numPr>
          <w:ilvl w:val="0"/>
          <w:numId w:val="80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 w:rsidP="007E65EC">
      <w:pPr>
        <w:pStyle w:val="ListParagraph"/>
        <w:numPr>
          <w:ilvl w:val="0"/>
          <w:numId w:val="80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8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 w:rsidP="007E65EC">
      <w:pPr>
        <w:pStyle w:val="ListParagraph"/>
        <w:numPr>
          <w:ilvl w:val="0"/>
          <w:numId w:val="80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2D61F6F1" w14:textId="33F3D3FF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8B00AE">
        <w:rPr>
          <w:b/>
          <w:bCs/>
          <w14:ligatures w14:val="none"/>
        </w:rPr>
        <w:t>Create a unique user</w:t>
      </w:r>
      <w:r>
        <w:rPr>
          <w:b/>
          <w:bCs/>
          <w14:ligatures w14:val="none"/>
        </w:rPr>
        <w:t>name and</w:t>
      </w:r>
      <w:r w:rsidRPr="008B00AE">
        <w:rPr>
          <w:b/>
          <w:bCs/>
          <w14:ligatures w14:val="none"/>
        </w:rPr>
        <w:t xml:space="preserve"> email value</w:t>
      </w:r>
      <w:r>
        <w:rPr>
          <w14:ligatures w14:val="none"/>
        </w:rPr>
        <w:t>.</w:t>
      </w:r>
    </w:p>
    <w:p w14:paraId="3A776448" w14:textId="5826A08A" w:rsidR="007E65EC" w:rsidRP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username.</w:t>
      </w:r>
    </w:p>
    <w:p w14:paraId="1EF6F304" w14:textId="0135B37E" w:rsidR="007E65EC" w:rsidRPr="00250370" w:rsidRDefault="007E65EC" w:rsidP="007E65EC">
      <w:pPr>
        <w:pStyle w:val="ListParagraph"/>
        <w:numPr>
          <w:ilvl w:val="0"/>
          <w:numId w:val="80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8B040D8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repeat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 w:rsidP="007E65EC">
      <w:pPr>
        <w:pStyle w:val="ListParagraph"/>
        <w:numPr>
          <w:ilvl w:val="0"/>
          <w:numId w:val="80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Heading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 w:rsidP="007E65EC">
      <w:pPr>
        <w:pStyle w:val="ListParagraph"/>
        <w:numPr>
          <w:ilvl w:val="0"/>
          <w:numId w:val="123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 w:rsidP="007E65EC">
      <w:pPr>
        <w:pStyle w:val="ListParagraph"/>
        <w:numPr>
          <w:ilvl w:val="0"/>
          <w:numId w:val="123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9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 w:rsidP="007E65EC">
      <w:pPr>
        <w:pStyle w:val="ListParagraph"/>
        <w:numPr>
          <w:ilvl w:val="0"/>
          <w:numId w:val="123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144ACA48" w:rsidR="007E65EC" w:rsidRPr="007E65EC" w:rsidRDefault="007E65EC" w:rsidP="007E65EC">
      <w:pPr>
        <w:pStyle w:val="ListParagraph"/>
        <w:numPr>
          <w:ilvl w:val="0"/>
          <w:numId w:val="123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 w:rsidP="007E65EC">
      <w:pPr>
        <w:pStyle w:val="ListParagraph"/>
        <w:numPr>
          <w:ilvl w:val="0"/>
          <w:numId w:val="123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 w:rsidP="007E65EC">
      <w:pPr>
        <w:pStyle w:val="ListParagraph"/>
        <w:numPr>
          <w:ilvl w:val="0"/>
          <w:numId w:val="123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 w:rsidP="007E65EC">
      <w:pPr>
        <w:pStyle w:val="ListParagraph"/>
        <w:numPr>
          <w:ilvl w:val="0"/>
          <w:numId w:val="123"/>
        </w:numPr>
      </w:pPr>
      <w:bookmarkStart w:id="2" w:name="_Hlk169571636"/>
      <w:r w:rsidRPr="000542B5">
        <w:rPr>
          <w:b/>
          <w:bCs/>
        </w:rPr>
        <w:t>Parse the response to JSON</w:t>
      </w:r>
      <w:bookmarkEnd w:id="2"/>
      <w:r w:rsidR="00FF7E61">
        <w:t>.</w:t>
      </w:r>
    </w:p>
    <w:p w14:paraId="37212790" w14:textId="77777777" w:rsidR="007E65EC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Heading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 w:rsidP="00153CAA">
      <w:pPr>
        <w:pStyle w:val="ListParagraph"/>
        <w:numPr>
          <w:ilvl w:val="0"/>
          <w:numId w:val="124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 w:rsidP="00153CAA">
      <w:pPr>
        <w:pStyle w:val="ListParagraph"/>
        <w:numPr>
          <w:ilvl w:val="0"/>
          <w:numId w:val="12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30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  <w14:ligatures w14:val="none"/>
        </w:rPr>
        <w:lastRenderedPageBreak/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 w:rsidP="00153CAA">
      <w:pPr>
        <w:pStyle w:val="ListParagraph"/>
        <w:numPr>
          <w:ilvl w:val="0"/>
          <w:numId w:val="124"/>
        </w:numPr>
      </w:pPr>
      <w:r w:rsidRPr="00153CAA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 w:rsidP="00153CAA">
      <w:pPr>
        <w:pStyle w:val="ListParagraph"/>
        <w:numPr>
          <w:ilvl w:val="0"/>
          <w:numId w:val="124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0B28859" w14:textId="172107B0" w:rsidR="00153CAA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Heading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 w:rsidP="00CF645A">
      <w:pPr>
        <w:pStyle w:val="ListParagraph"/>
        <w:numPr>
          <w:ilvl w:val="0"/>
          <w:numId w:val="89"/>
        </w:numPr>
      </w:pPr>
      <w:r>
        <w:t>Create a test scope.</w:t>
      </w:r>
    </w:p>
    <w:p w14:paraId="6271DB4D" w14:textId="77777777" w:rsidR="00CF645A" w:rsidRPr="008E7743" w:rsidRDefault="00CF645A" w:rsidP="00CF645A">
      <w:pPr>
        <w:pStyle w:val="ListParagraph"/>
        <w:numPr>
          <w:ilvl w:val="0"/>
          <w:numId w:val="89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31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 w:rsidP="00CF645A">
      <w:pPr>
        <w:pStyle w:val="ListParagraph"/>
        <w:numPr>
          <w:ilvl w:val="0"/>
          <w:numId w:val="89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1961D3B4" w:rsidR="00CF645A" w:rsidRDefault="00CF645A" w:rsidP="00CF645A">
      <w:pPr>
        <w:pStyle w:val="ListParagraph"/>
        <w:numPr>
          <w:ilvl w:val="0"/>
          <w:numId w:val="89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All </w:t>
      </w:r>
      <w:r>
        <w:rPr>
          <w:b/>
          <w:bCs/>
          <w14:ligatures w14:val="none"/>
        </w:rPr>
        <w:t>Memes</w:t>
      </w:r>
      <w:r w:rsidRPr="00CF645A">
        <w:rPr>
          <w:b/>
          <w:bCs/>
          <w14:ligatures w14:val="none"/>
        </w:rPr>
        <w:t xml:space="preserve">", "Create </w:t>
      </w:r>
      <w:r>
        <w:rPr>
          <w:b/>
          <w:bCs/>
          <w14:ligatures w14:val="none"/>
        </w:rPr>
        <w:t>Meme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My 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Heading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 w:rsidP="00CF645A">
      <w:pPr>
        <w:pStyle w:val="ListParagraph"/>
        <w:numPr>
          <w:ilvl w:val="0"/>
          <w:numId w:val="125"/>
        </w:numPr>
      </w:pPr>
      <w:r>
        <w:t>Create a test scope.</w:t>
      </w:r>
    </w:p>
    <w:p w14:paraId="7B379EFA" w14:textId="32124208" w:rsidR="00CF645A" w:rsidRPr="005467D9" w:rsidRDefault="00CF645A" w:rsidP="00CF645A">
      <w:pPr>
        <w:pStyle w:val="ListParagraph"/>
        <w:numPr>
          <w:ilvl w:val="0"/>
          <w:numId w:val="125"/>
        </w:numPr>
      </w:pPr>
      <w:r w:rsidRPr="008E7743">
        <w:rPr>
          <w:b/>
          <w:bCs/>
        </w:rPr>
        <w:t xml:space="preserve">Go to </w:t>
      </w:r>
      <w:hyperlink r:id="rId32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1FDAC6D9" w14:textId="6DAC353D" w:rsidR="00CF645A" w:rsidRDefault="00CF645A" w:rsidP="00CF645A">
      <w:pPr>
        <w:pStyle w:val="ListParagraph"/>
        <w:numPr>
          <w:ilvl w:val="0"/>
          <w:numId w:val="12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that "All </w:t>
      </w:r>
      <w:r>
        <w:rPr>
          <w:b/>
          <w:bCs/>
          <w14:ligatures w14:val="none"/>
        </w:rPr>
        <w:t>Memes</w:t>
      </w:r>
      <w:r w:rsidRPr="00CF645A">
        <w:rPr>
          <w:b/>
          <w:bCs/>
          <w14:ligatures w14:val="none"/>
        </w:rPr>
        <w:t xml:space="preserve">", "Create </w:t>
      </w:r>
      <w:r>
        <w:rPr>
          <w:b/>
          <w:bCs/>
          <w14:ligatures w14:val="none"/>
        </w:rPr>
        <w:t>Meme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Pr="00CF645A">
        <w:rPr>
          <w:b/>
          <w:bCs/>
          <w14:ligatures w14:val="none"/>
        </w:rPr>
        <w:t>My Profil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 xml:space="preserve">and "Logout" buttons are </w:t>
      </w:r>
      <w:r>
        <w:rPr>
          <w:b/>
          <w:bCs/>
          <w14:ligatures w14:val="none"/>
        </w:rPr>
        <w:t>hidden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 xml:space="preserve">"Login" and "Register" buttons are </w:t>
      </w:r>
      <w:r>
        <w:rPr>
          <w:b/>
          <w:bCs/>
          <w14:ligatures w14:val="none"/>
        </w:rPr>
        <w:t>visible.</w:t>
      </w:r>
    </w:p>
    <w:p w14:paraId="68A0B530" w14:textId="77777777" w:rsidR="00CF645A" w:rsidRPr="00CF645A" w:rsidRDefault="00CF645A" w:rsidP="00CF645A"/>
    <w:p w14:paraId="1682BD72" w14:textId="5BB3E402" w:rsidR="0022226D" w:rsidRDefault="0022226D" w:rsidP="0022226D">
      <w:pPr>
        <w:pStyle w:val="Heading4"/>
        <w:numPr>
          <w:ilvl w:val="2"/>
          <w:numId w:val="1"/>
        </w:numPr>
      </w:pPr>
      <w:r>
        <w:t>Create a Meme 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 w:rsidP="007645DE">
      <w:pPr>
        <w:pStyle w:val="ListParagraph"/>
        <w:numPr>
          <w:ilvl w:val="0"/>
          <w:numId w:val="126"/>
        </w:numPr>
      </w:pPr>
      <w:r>
        <w:t>Create a test scope.</w:t>
      </w:r>
    </w:p>
    <w:p w14:paraId="6C5F36EB" w14:textId="77777777" w:rsidR="007645DE" w:rsidRPr="00F70898" w:rsidRDefault="007645DE" w:rsidP="007645DE">
      <w:pPr>
        <w:pStyle w:val="ListParagraph"/>
        <w:numPr>
          <w:ilvl w:val="0"/>
          <w:numId w:val="126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3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2E57952C" w:rsid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>Create Meme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22ED8569" w:rsidR="007645DE" w:rsidRP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Wait for the create meme form to load</w:t>
      </w:r>
      <w:r w:rsidRPr="007645DE">
        <w:t>.</w:t>
      </w:r>
    </w:p>
    <w:p w14:paraId="327FF98A" w14:textId="52D0BBC8" w:rsid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>the input field for title</w:t>
      </w:r>
      <w:r w:rsidR="006F76E8">
        <w:t>.</w:t>
      </w:r>
    </w:p>
    <w:p w14:paraId="7BCB9FC9" w14:textId="7EFADE0F" w:rsidR="006F76E8" w:rsidRDefault="006F76E8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3ABD6DE3" w14:textId="58FF5EBF" w:rsidR="006F76E8" w:rsidRDefault="006F76E8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 w:rsidRPr="00F70898">
        <w:rPr>
          <w:b/>
          <w:bCs/>
        </w:rPr>
        <w:t>imageUrl</w:t>
      </w:r>
      <w:proofErr w:type="spellEnd"/>
      <w:r>
        <w:t>.</w:t>
      </w:r>
    </w:p>
    <w:p w14:paraId="2F789DE9" w14:textId="49EA1B8E" w:rsidR="006F76E8" w:rsidRDefault="006F76E8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>URL to contain /data/memes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 w:rsidP="00FF7E61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219D08DE" w:rsidR="00FF7E61" w:rsidRPr="005467D9" w:rsidRDefault="00FF7E61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Assert that title, description and </w:t>
      </w:r>
      <w:proofErr w:type="spellStart"/>
      <w:r w:rsidRPr="00F70898">
        <w:rPr>
          <w:b/>
          <w:bCs/>
        </w:rPr>
        <w:t>imageUrl</w:t>
      </w:r>
      <w:proofErr w:type="spellEnd"/>
      <w:r>
        <w:t xml:space="preserve"> are as expected.</w:t>
      </w:r>
    </w:p>
    <w:p w14:paraId="4422AF82" w14:textId="77777777" w:rsidR="007645DE" w:rsidRPr="007645DE" w:rsidRDefault="007645DE" w:rsidP="007645DE"/>
    <w:p w14:paraId="51F49C02" w14:textId="1E4981A2" w:rsidR="0022226D" w:rsidRDefault="0022226D" w:rsidP="0022226D">
      <w:pPr>
        <w:pStyle w:val="Heading4"/>
        <w:numPr>
          <w:ilvl w:val="2"/>
          <w:numId w:val="1"/>
        </w:numPr>
      </w:pPr>
      <w:r>
        <w:t>Edit a Meme Testing (CRUD Functionality)</w:t>
      </w:r>
    </w:p>
    <w:p w14:paraId="1D6B27E3" w14:textId="77777777" w:rsidR="00FF7E61" w:rsidRDefault="00FF7E61" w:rsidP="00FF7E61"/>
    <w:p w14:paraId="350324F2" w14:textId="77777777" w:rsidR="00FF7E61" w:rsidRDefault="00FF7E61" w:rsidP="00FF7E61">
      <w:pPr>
        <w:pStyle w:val="ListParagraph"/>
        <w:numPr>
          <w:ilvl w:val="0"/>
          <w:numId w:val="127"/>
        </w:numPr>
      </w:pPr>
      <w:r>
        <w:t>Create a test scope.</w:t>
      </w:r>
    </w:p>
    <w:p w14:paraId="54AD2BAF" w14:textId="77777777" w:rsidR="00FF7E61" w:rsidRPr="00F70898" w:rsidRDefault="00FF7E61" w:rsidP="00FF7E61">
      <w:pPr>
        <w:pStyle w:val="ListParagraph"/>
        <w:numPr>
          <w:ilvl w:val="0"/>
          <w:numId w:val="127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4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130EB57A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click on "My Profile" button</w:t>
      </w:r>
      <w:r>
        <w:t>.</w:t>
      </w:r>
    </w:p>
    <w:p w14:paraId="6FDB01BD" w14:textId="324F0335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click on first meme’s Detail button</w:t>
      </w:r>
      <w:r>
        <w:t>.</w:t>
      </w:r>
    </w:p>
    <w:p w14:paraId="3656C1B6" w14:textId="2F4EA856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26DF7A35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fill at least one of edit form fields to change/edit a meme</w:t>
      </w:r>
      <w:r>
        <w:t>.</w:t>
      </w:r>
    </w:p>
    <w:p w14:paraId="0A014C09" w14:textId="0BFAF7F4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>URL to contain /data/memes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32322AA1" w:rsidR="005053DC" w:rsidRP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 xml:space="preserve">Assert that title, description and </w:t>
      </w:r>
      <w:proofErr w:type="spellStart"/>
      <w:r w:rsidRPr="00F70898">
        <w:rPr>
          <w:b/>
          <w:bCs/>
        </w:rPr>
        <w:t>imageUrl</w:t>
      </w:r>
      <w:proofErr w:type="spellEnd"/>
      <w:r>
        <w:t xml:space="preserve"> are as expected 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</w:p>
    <w:p w14:paraId="56CCF09A" w14:textId="22B1B980" w:rsidR="0022226D" w:rsidRDefault="0022226D" w:rsidP="0022226D">
      <w:pPr>
        <w:pStyle w:val="Heading4"/>
        <w:numPr>
          <w:ilvl w:val="2"/>
          <w:numId w:val="1"/>
        </w:numPr>
      </w:pPr>
      <w:r>
        <w:t>Delete a Meme Testing (CRUD Functionality)</w:t>
      </w:r>
    </w:p>
    <w:p w14:paraId="1F1E5D28" w14:textId="77777777" w:rsidR="005053DC" w:rsidRDefault="005053DC" w:rsidP="005053DC"/>
    <w:p w14:paraId="3F921808" w14:textId="77777777" w:rsidR="005053DC" w:rsidRDefault="005053DC" w:rsidP="005053DC">
      <w:pPr>
        <w:pStyle w:val="ListParagraph"/>
        <w:numPr>
          <w:ilvl w:val="0"/>
          <w:numId w:val="128"/>
        </w:numPr>
      </w:pPr>
      <w:r>
        <w:t>Create a test scope.</w:t>
      </w:r>
    </w:p>
    <w:p w14:paraId="62B0B8AE" w14:textId="77777777" w:rsidR="005053DC" w:rsidRPr="00F70898" w:rsidRDefault="005053DC" w:rsidP="005053DC">
      <w:pPr>
        <w:pStyle w:val="ListParagraph"/>
        <w:numPr>
          <w:ilvl w:val="0"/>
          <w:numId w:val="128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35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7F187170" w14:textId="77777777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Locate and click on "My Profile" button</w:t>
      </w:r>
      <w:r>
        <w:t>.</w:t>
      </w:r>
    </w:p>
    <w:p w14:paraId="785B8F81" w14:textId="3ACBEE27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Locate and click on first meme’s Detail button</w:t>
      </w:r>
      <w:r>
        <w:t>.</w:t>
      </w:r>
    </w:p>
    <w:p w14:paraId="038795D9" w14:textId="605E8121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>URL to contain /data/memes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280816B1" w14:textId="2C97DDAE" w:rsidR="004402FB" w:rsidRDefault="00F57277">
      <w:pPr>
        <w:pStyle w:val="Heading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 w:rsidP="0021059B">
      <w:pPr>
        <w:pStyle w:val="ListParagraph"/>
        <w:numPr>
          <w:ilvl w:val="0"/>
          <w:numId w:val="136"/>
        </w:numPr>
      </w:pPr>
      <w:r>
        <w:t>Create a folder.</w:t>
      </w:r>
    </w:p>
    <w:p w14:paraId="0B653A76" w14:textId="00CCEE85" w:rsidR="0021059B" w:rsidRDefault="00C40EBF" w:rsidP="0021059B">
      <w:pPr>
        <w:pStyle w:val="ListParagraph"/>
        <w:numPr>
          <w:ilvl w:val="0"/>
          <w:numId w:val="13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Default="0021059B" w:rsidP="0021059B">
      <w:r w:rsidRPr="0021059B">
        <w:rPr>
          <w:noProof/>
        </w:rPr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 w:rsidP="0021059B">
      <w:pPr>
        <w:pStyle w:val="ListParagraph"/>
        <w:numPr>
          <w:ilvl w:val="0"/>
          <w:numId w:val="13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5541A5AF">
            <wp:extent cx="2308860" cy="1637359"/>
            <wp:effectExtent l="152400" t="152400" r="339090" b="34417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11503" cy="1639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 w:rsidP="0021059B">
      <w:pPr>
        <w:pStyle w:val="ListParagraph"/>
        <w:numPr>
          <w:ilvl w:val="0"/>
          <w:numId w:val="13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 w:rsidP="0021059B">
      <w:pPr>
        <w:pStyle w:val="ListParagraph"/>
        <w:numPr>
          <w:ilvl w:val="0"/>
          <w:numId w:val="13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8"/>
      <w:footerReference w:type="default" r:id="rId39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76A493" w14:textId="77777777" w:rsidR="00252CC0" w:rsidRDefault="00252CC0">
      <w:r>
        <w:separator/>
      </w:r>
    </w:p>
  </w:endnote>
  <w:endnote w:type="continuationSeparator" w:id="0">
    <w:p w14:paraId="3562462D" w14:textId="77777777" w:rsidR="00252CC0" w:rsidRDefault="00252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29C79" w14:textId="77777777" w:rsidR="00252CC0" w:rsidRDefault="00252CC0">
      <w:r>
        <w:separator/>
      </w:r>
    </w:p>
  </w:footnote>
  <w:footnote w:type="continuationSeparator" w:id="0">
    <w:p w14:paraId="6A233A67" w14:textId="77777777" w:rsidR="00252CC0" w:rsidRDefault="00252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525A8"/>
    <w:multiLevelType w:val="hybridMultilevel"/>
    <w:tmpl w:val="C8F26AE8"/>
    <w:lvl w:ilvl="0" w:tplc="6FEE6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41B8D"/>
    <w:multiLevelType w:val="hybridMultilevel"/>
    <w:tmpl w:val="393E8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E3D60"/>
    <w:multiLevelType w:val="hybridMultilevel"/>
    <w:tmpl w:val="9E603B38"/>
    <w:lvl w:ilvl="0" w:tplc="F82C3D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927B9"/>
    <w:multiLevelType w:val="hybridMultilevel"/>
    <w:tmpl w:val="2BDC1AB4"/>
    <w:lvl w:ilvl="0" w:tplc="DDB4F274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095"/>
    <w:multiLevelType w:val="hybridMultilevel"/>
    <w:tmpl w:val="C9009E3E"/>
    <w:lvl w:ilvl="0" w:tplc="DD70C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1761E"/>
    <w:multiLevelType w:val="multilevel"/>
    <w:tmpl w:val="9410A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06300D1C"/>
    <w:multiLevelType w:val="hybridMultilevel"/>
    <w:tmpl w:val="20387B8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C54EA7"/>
    <w:multiLevelType w:val="hybridMultilevel"/>
    <w:tmpl w:val="D1706C9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53352"/>
    <w:multiLevelType w:val="hybridMultilevel"/>
    <w:tmpl w:val="97E24F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A0D3AB6"/>
    <w:multiLevelType w:val="hybridMultilevel"/>
    <w:tmpl w:val="D562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2559E3"/>
    <w:multiLevelType w:val="hybridMultilevel"/>
    <w:tmpl w:val="007E2624"/>
    <w:lvl w:ilvl="0" w:tplc="C0E6B8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C117D"/>
    <w:multiLevelType w:val="hybridMultilevel"/>
    <w:tmpl w:val="5D9A6BD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90D8A"/>
    <w:multiLevelType w:val="hybridMultilevel"/>
    <w:tmpl w:val="1B5ABAEE"/>
    <w:lvl w:ilvl="0" w:tplc="9A7E4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61394"/>
    <w:multiLevelType w:val="hybridMultilevel"/>
    <w:tmpl w:val="739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C6AFE"/>
    <w:multiLevelType w:val="hybridMultilevel"/>
    <w:tmpl w:val="C49C09B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63A2D"/>
    <w:multiLevelType w:val="hybridMultilevel"/>
    <w:tmpl w:val="8E2E0128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67FFB"/>
    <w:multiLevelType w:val="hybridMultilevel"/>
    <w:tmpl w:val="1DB8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DB4C3D"/>
    <w:multiLevelType w:val="hybridMultilevel"/>
    <w:tmpl w:val="07B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0D1557"/>
    <w:multiLevelType w:val="hybridMultilevel"/>
    <w:tmpl w:val="D89E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126598"/>
    <w:multiLevelType w:val="hybridMultilevel"/>
    <w:tmpl w:val="083A1A3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17D24B9"/>
    <w:multiLevelType w:val="hybridMultilevel"/>
    <w:tmpl w:val="3E301A26"/>
    <w:lvl w:ilvl="0" w:tplc="80387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497C5B"/>
    <w:multiLevelType w:val="hybridMultilevel"/>
    <w:tmpl w:val="FAF8BA7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5E948E1"/>
    <w:multiLevelType w:val="hybridMultilevel"/>
    <w:tmpl w:val="ED72CC5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EC4601"/>
    <w:multiLevelType w:val="hybridMultilevel"/>
    <w:tmpl w:val="BAAA8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7543BC"/>
    <w:multiLevelType w:val="hybridMultilevel"/>
    <w:tmpl w:val="A1F0F7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1B6933C8"/>
    <w:multiLevelType w:val="hybridMultilevel"/>
    <w:tmpl w:val="2E76B62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9B2818"/>
    <w:multiLevelType w:val="hybridMultilevel"/>
    <w:tmpl w:val="B0E6FBD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2" w15:restartNumberingAfterBreak="0">
    <w:nsid w:val="1DEF23D9"/>
    <w:multiLevelType w:val="hybridMultilevel"/>
    <w:tmpl w:val="17D6B9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0373E6"/>
    <w:multiLevelType w:val="hybridMultilevel"/>
    <w:tmpl w:val="8D6856D4"/>
    <w:lvl w:ilvl="0" w:tplc="605C070C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EE18FF"/>
    <w:multiLevelType w:val="hybridMultilevel"/>
    <w:tmpl w:val="6974E1C6"/>
    <w:lvl w:ilvl="0" w:tplc="B60C7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1516151"/>
    <w:multiLevelType w:val="hybridMultilevel"/>
    <w:tmpl w:val="64A0E55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2263F18"/>
    <w:multiLevelType w:val="hybridMultilevel"/>
    <w:tmpl w:val="88DE32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2A1450F"/>
    <w:multiLevelType w:val="hybridMultilevel"/>
    <w:tmpl w:val="405A1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40E7000"/>
    <w:multiLevelType w:val="hybridMultilevel"/>
    <w:tmpl w:val="DE18BE8C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C947E2"/>
    <w:multiLevelType w:val="hybridMultilevel"/>
    <w:tmpl w:val="C5E207DE"/>
    <w:lvl w:ilvl="0" w:tplc="93A0CD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B40823"/>
    <w:multiLevelType w:val="hybridMultilevel"/>
    <w:tmpl w:val="84FE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D72CC8"/>
    <w:multiLevelType w:val="hybridMultilevel"/>
    <w:tmpl w:val="3C32DB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5D31F5"/>
    <w:multiLevelType w:val="hybridMultilevel"/>
    <w:tmpl w:val="6E86A46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28E815CA"/>
    <w:multiLevelType w:val="hybridMultilevel"/>
    <w:tmpl w:val="52CEF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9A719FC"/>
    <w:multiLevelType w:val="hybridMultilevel"/>
    <w:tmpl w:val="2BDC1AB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A5131A5"/>
    <w:multiLevelType w:val="hybridMultilevel"/>
    <w:tmpl w:val="A252A7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2A715D3A"/>
    <w:multiLevelType w:val="hybridMultilevel"/>
    <w:tmpl w:val="F29E1DB2"/>
    <w:lvl w:ilvl="0" w:tplc="8F727F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391654"/>
    <w:multiLevelType w:val="hybridMultilevel"/>
    <w:tmpl w:val="245672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3F0B3B"/>
    <w:multiLevelType w:val="hybridMultilevel"/>
    <w:tmpl w:val="3650FB0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8C1C6C"/>
    <w:multiLevelType w:val="hybridMultilevel"/>
    <w:tmpl w:val="6128954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6" w15:restartNumberingAfterBreak="0">
    <w:nsid w:val="2E6506EB"/>
    <w:multiLevelType w:val="hybridMultilevel"/>
    <w:tmpl w:val="217CD8D6"/>
    <w:lvl w:ilvl="0" w:tplc="9B9A00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E7B65C5"/>
    <w:multiLevelType w:val="hybridMultilevel"/>
    <w:tmpl w:val="67DCE1C8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F8422E8"/>
    <w:multiLevelType w:val="hybridMultilevel"/>
    <w:tmpl w:val="B64C13CE"/>
    <w:lvl w:ilvl="0" w:tplc="072EC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0BC63CA"/>
    <w:multiLevelType w:val="hybridMultilevel"/>
    <w:tmpl w:val="F4D8A332"/>
    <w:lvl w:ilvl="0" w:tplc="D3C00A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C00099"/>
    <w:multiLevelType w:val="hybridMultilevel"/>
    <w:tmpl w:val="2D38033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1" w15:restartNumberingAfterBreak="0">
    <w:nsid w:val="30C06E88"/>
    <w:multiLevelType w:val="hybridMultilevel"/>
    <w:tmpl w:val="5D0AC0B8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31B068AB"/>
    <w:multiLevelType w:val="hybridMultilevel"/>
    <w:tmpl w:val="49941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2BD3C88"/>
    <w:multiLevelType w:val="multilevel"/>
    <w:tmpl w:val="35CAD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339110BB"/>
    <w:multiLevelType w:val="hybridMultilevel"/>
    <w:tmpl w:val="EF648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B43DE0"/>
    <w:multiLevelType w:val="hybridMultilevel"/>
    <w:tmpl w:val="C32E5E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4CD5A82"/>
    <w:multiLevelType w:val="hybridMultilevel"/>
    <w:tmpl w:val="BD6EA1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592575F"/>
    <w:multiLevelType w:val="hybridMultilevel"/>
    <w:tmpl w:val="59A4615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380C55B6"/>
    <w:multiLevelType w:val="hybridMultilevel"/>
    <w:tmpl w:val="D4C0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9250FB8"/>
    <w:multiLevelType w:val="hybridMultilevel"/>
    <w:tmpl w:val="60925B10"/>
    <w:lvl w:ilvl="0" w:tplc="DA00D73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953A47"/>
    <w:multiLevelType w:val="hybridMultilevel"/>
    <w:tmpl w:val="E6BEA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9AF413E"/>
    <w:multiLevelType w:val="hybridMultilevel"/>
    <w:tmpl w:val="02829B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65382"/>
    <w:multiLevelType w:val="hybridMultilevel"/>
    <w:tmpl w:val="6FC422B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53C61"/>
    <w:multiLevelType w:val="hybridMultilevel"/>
    <w:tmpl w:val="598001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4F3B69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B684909"/>
    <w:multiLevelType w:val="hybridMultilevel"/>
    <w:tmpl w:val="6A50EE7A"/>
    <w:lvl w:ilvl="0" w:tplc="F1C01B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D1C227A"/>
    <w:multiLevelType w:val="hybridMultilevel"/>
    <w:tmpl w:val="15B071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F402EF4"/>
    <w:multiLevelType w:val="hybridMultilevel"/>
    <w:tmpl w:val="75FA59C0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E1152A"/>
    <w:multiLevelType w:val="hybridMultilevel"/>
    <w:tmpl w:val="5F78EB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42B256ED"/>
    <w:multiLevelType w:val="hybridMultilevel"/>
    <w:tmpl w:val="AA4A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2D23912"/>
    <w:multiLevelType w:val="hybridMultilevel"/>
    <w:tmpl w:val="95BA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2ED4FC5"/>
    <w:multiLevelType w:val="hybridMultilevel"/>
    <w:tmpl w:val="FA36A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5CF544C"/>
    <w:multiLevelType w:val="hybridMultilevel"/>
    <w:tmpl w:val="4378CE24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7067B6D"/>
    <w:multiLevelType w:val="hybridMultilevel"/>
    <w:tmpl w:val="94D6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82906B7"/>
    <w:multiLevelType w:val="hybridMultilevel"/>
    <w:tmpl w:val="5602F7D0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A2247D3"/>
    <w:multiLevelType w:val="hybridMultilevel"/>
    <w:tmpl w:val="DE8C3342"/>
    <w:lvl w:ilvl="0" w:tplc="CB5C150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0" w15:restartNumberingAfterBreak="0">
    <w:nsid w:val="4D3D5FD8"/>
    <w:multiLevelType w:val="hybridMultilevel"/>
    <w:tmpl w:val="564A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4E8625C0"/>
    <w:multiLevelType w:val="multilevel"/>
    <w:tmpl w:val="E1565BDC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9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5" w15:restartNumberingAfterBreak="0">
    <w:nsid w:val="50E36DD0"/>
    <w:multiLevelType w:val="hybridMultilevel"/>
    <w:tmpl w:val="E4C4C4BA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2054FBD"/>
    <w:multiLevelType w:val="hybridMultilevel"/>
    <w:tmpl w:val="97F05478"/>
    <w:lvl w:ilvl="0" w:tplc="24FAC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49713F"/>
    <w:multiLevelType w:val="hybridMultilevel"/>
    <w:tmpl w:val="7652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54D409C3"/>
    <w:multiLevelType w:val="hybridMultilevel"/>
    <w:tmpl w:val="73645E5C"/>
    <w:lvl w:ilvl="0" w:tplc="551EF87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5695A86"/>
    <w:multiLevelType w:val="hybridMultilevel"/>
    <w:tmpl w:val="89E245F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2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92526A6"/>
    <w:multiLevelType w:val="hybridMultilevel"/>
    <w:tmpl w:val="D6121D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A6A7064"/>
    <w:multiLevelType w:val="hybridMultilevel"/>
    <w:tmpl w:val="DE94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CE349B5"/>
    <w:multiLevelType w:val="hybridMultilevel"/>
    <w:tmpl w:val="CB1C7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D560064"/>
    <w:multiLevelType w:val="hybridMultilevel"/>
    <w:tmpl w:val="5396FF8E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D844E3D"/>
    <w:multiLevelType w:val="hybridMultilevel"/>
    <w:tmpl w:val="02829B6E"/>
    <w:lvl w:ilvl="0" w:tplc="DDB4F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1" w15:restartNumberingAfterBreak="0">
    <w:nsid w:val="626B6412"/>
    <w:multiLevelType w:val="hybridMultilevel"/>
    <w:tmpl w:val="CB2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3DD66D8"/>
    <w:multiLevelType w:val="hybridMultilevel"/>
    <w:tmpl w:val="89E8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6A50AE9"/>
    <w:multiLevelType w:val="hybridMultilevel"/>
    <w:tmpl w:val="02445228"/>
    <w:lvl w:ilvl="0" w:tplc="2AECE95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8956633"/>
    <w:multiLevelType w:val="hybridMultilevel"/>
    <w:tmpl w:val="B2F01F90"/>
    <w:lvl w:ilvl="0" w:tplc="701A39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925018D"/>
    <w:multiLevelType w:val="hybridMultilevel"/>
    <w:tmpl w:val="866E8C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A4946F4"/>
    <w:multiLevelType w:val="hybridMultilevel"/>
    <w:tmpl w:val="9BE4E694"/>
    <w:lvl w:ilvl="0" w:tplc="267EFE2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BE1741D"/>
    <w:multiLevelType w:val="hybridMultilevel"/>
    <w:tmpl w:val="3904AEFC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BEC01EE"/>
    <w:multiLevelType w:val="hybridMultilevel"/>
    <w:tmpl w:val="D7E633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C1C384C"/>
    <w:multiLevelType w:val="hybridMultilevel"/>
    <w:tmpl w:val="031A42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D133C99"/>
    <w:multiLevelType w:val="hybridMultilevel"/>
    <w:tmpl w:val="E528A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5D242D6"/>
    <w:multiLevelType w:val="hybridMultilevel"/>
    <w:tmpl w:val="AD54F71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6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9410410"/>
    <w:multiLevelType w:val="hybridMultilevel"/>
    <w:tmpl w:val="3C6C78D6"/>
    <w:lvl w:ilvl="0" w:tplc="4E846C2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8" w15:restartNumberingAfterBreak="0">
    <w:nsid w:val="79E355D5"/>
    <w:multiLevelType w:val="hybridMultilevel"/>
    <w:tmpl w:val="40E03214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9" w15:restartNumberingAfterBreak="0">
    <w:nsid w:val="7B7C1FB2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D0E4379"/>
    <w:multiLevelType w:val="hybridMultilevel"/>
    <w:tmpl w:val="9B3AB12A"/>
    <w:lvl w:ilvl="0" w:tplc="2AE283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D144116"/>
    <w:multiLevelType w:val="hybridMultilevel"/>
    <w:tmpl w:val="52C028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DAA3AA1"/>
    <w:multiLevelType w:val="hybridMultilevel"/>
    <w:tmpl w:val="DB3C205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4" w15:restartNumberingAfterBreak="0">
    <w:nsid w:val="7E526806"/>
    <w:multiLevelType w:val="hybridMultilevel"/>
    <w:tmpl w:val="7B7265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1"/>
  </w:num>
  <w:num w:numId="2" w16cid:durableId="1950312547">
    <w:abstractNumId w:val="23"/>
  </w:num>
  <w:num w:numId="3" w16cid:durableId="607083130">
    <w:abstractNumId w:val="97"/>
  </w:num>
  <w:num w:numId="4" w16cid:durableId="851336021">
    <w:abstractNumId w:val="36"/>
  </w:num>
  <w:num w:numId="5" w16cid:durableId="1822886855">
    <w:abstractNumId w:val="13"/>
  </w:num>
  <w:num w:numId="6" w16cid:durableId="1421872131">
    <w:abstractNumId w:val="18"/>
  </w:num>
  <w:num w:numId="7" w16cid:durableId="888226614">
    <w:abstractNumId w:val="81"/>
  </w:num>
  <w:num w:numId="8" w16cid:durableId="1196887264">
    <w:abstractNumId w:val="38"/>
  </w:num>
  <w:num w:numId="9" w16cid:durableId="48845924">
    <w:abstractNumId w:val="80"/>
  </w:num>
  <w:num w:numId="10" w16cid:durableId="754715367">
    <w:abstractNumId w:val="111"/>
  </w:num>
  <w:num w:numId="11" w16cid:durableId="339115451">
    <w:abstractNumId w:val="62"/>
  </w:num>
  <w:num w:numId="12" w16cid:durableId="1979218785">
    <w:abstractNumId w:val="9"/>
  </w:num>
  <w:num w:numId="13" w16cid:durableId="605963610">
    <w:abstractNumId w:val="106"/>
  </w:num>
  <w:num w:numId="14" w16cid:durableId="1527448247">
    <w:abstractNumId w:val="83"/>
  </w:num>
  <w:num w:numId="15" w16cid:durableId="1717587126">
    <w:abstractNumId w:val="68"/>
  </w:num>
  <w:num w:numId="16" w16cid:durableId="1688483526">
    <w:abstractNumId w:val="17"/>
  </w:num>
  <w:num w:numId="17" w16cid:durableId="1202018417">
    <w:abstractNumId w:val="43"/>
  </w:num>
  <w:num w:numId="18" w16cid:durableId="971448950">
    <w:abstractNumId w:val="79"/>
  </w:num>
  <w:num w:numId="19" w16cid:durableId="1584216246">
    <w:abstractNumId w:val="107"/>
  </w:num>
  <w:num w:numId="20" w16cid:durableId="1758794384">
    <w:abstractNumId w:val="90"/>
  </w:num>
  <w:num w:numId="21" w16cid:durableId="164517810">
    <w:abstractNumId w:val="16"/>
  </w:num>
  <w:num w:numId="22" w16cid:durableId="300112584">
    <w:abstractNumId w:val="112"/>
  </w:num>
  <w:num w:numId="23" w16cid:durableId="1919827640">
    <w:abstractNumId w:val="85"/>
  </w:num>
  <w:num w:numId="24" w16cid:durableId="625164545">
    <w:abstractNumId w:val="52"/>
  </w:num>
  <w:num w:numId="25" w16cid:durableId="1968194396">
    <w:abstractNumId w:val="122"/>
  </w:num>
  <w:num w:numId="26" w16cid:durableId="1382513295">
    <w:abstractNumId w:val="19"/>
  </w:num>
  <w:num w:numId="27" w16cid:durableId="461117859">
    <w:abstractNumId w:val="132"/>
  </w:num>
  <w:num w:numId="28" w16cid:durableId="1265265666">
    <w:abstractNumId w:val="66"/>
  </w:num>
  <w:num w:numId="29" w16cid:durableId="1585722742">
    <w:abstractNumId w:val="134"/>
  </w:num>
  <w:num w:numId="30" w16cid:durableId="745305971">
    <w:abstractNumId w:val="103"/>
  </w:num>
  <w:num w:numId="31" w16cid:durableId="1330408000">
    <w:abstractNumId w:val="8"/>
  </w:num>
  <w:num w:numId="32" w16cid:durableId="1980648973">
    <w:abstractNumId w:val="50"/>
  </w:num>
  <w:num w:numId="33" w16cid:durableId="149832430">
    <w:abstractNumId w:val="95"/>
  </w:num>
  <w:num w:numId="34" w16cid:durableId="850994585">
    <w:abstractNumId w:val="32"/>
  </w:num>
  <w:num w:numId="35" w16cid:durableId="1642228626">
    <w:abstractNumId w:val="116"/>
  </w:num>
  <w:num w:numId="36" w16cid:durableId="86972444">
    <w:abstractNumId w:val="37"/>
  </w:num>
  <w:num w:numId="37" w16cid:durableId="707145728">
    <w:abstractNumId w:val="44"/>
  </w:num>
  <w:num w:numId="38" w16cid:durableId="521016652">
    <w:abstractNumId w:val="46"/>
  </w:num>
  <w:num w:numId="39" w16cid:durableId="698118053">
    <w:abstractNumId w:val="63"/>
  </w:num>
  <w:num w:numId="40" w16cid:durableId="2073500514">
    <w:abstractNumId w:val="20"/>
  </w:num>
  <w:num w:numId="41" w16cid:durableId="773785856">
    <w:abstractNumId w:val="6"/>
  </w:num>
  <w:num w:numId="42" w16cid:durableId="1953584919">
    <w:abstractNumId w:val="65"/>
  </w:num>
  <w:num w:numId="43" w16cid:durableId="166361073">
    <w:abstractNumId w:val="59"/>
  </w:num>
  <w:num w:numId="44" w16cid:durableId="522786479">
    <w:abstractNumId w:val="131"/>
  </w:num>
  <w:num w:numId="45" w16cid:durableId="1319724433">
    <w:abstractNumId w:val="41"/>
  </w:num>
  <w:num w:numId="46" w16cid:durableId="1991009509">
    <w:abstractNumId w:val="0"/>
  </w:num>
  <w:num w:numId="47" w16cid:durableId="1112019104">
    <w:abstractNumId w:val="2"/>
  </w:num>
  <w:num w:numId="48" w16cid:durableId="2050248">
    <w:abstractNumId w:val="121"/>
  </w:num>
  <w:num w:numId="49" w16cid:durableId="2022586978">
    <w:abstractNumId w:val="5"/>
  </w:num>
  <w:num w:numId="50" w16cid:durableId="961694515">
    <w:abstractNumId w:val="75"/>
  </w:num>
  <w:num w:numId="51" w16cid:durableId="1103497978">
    <w:abstractNumId w:val="92"/>
  </w:num>
  <w:num w:numId="52" w16cid:durableId="209729851">
    <w:abstractNumId w:val="35"/>
  </w:num>
  <w:num w:numId="53" w16cid:durableId="1090739043">
    <w:abstractNumId w:val="67"/>
  </w:num>
  <w:num w:numId="54" w16cid:durableId="993871567">
    <w:abstractNumId w:val="39"/>
  </w:num>
  <w:num w:numId="55" w16cid:durableId="1516453426">
    <w:abstractNumId w:val="70"/>
  </w:num>
  <w:num w:numId="56" w16cid:durableId="1091004608">
    <w:abstractNumId w:val="104"/>
  </w:num>
  <w:num w:numId="57" w16cid:durableId="663431850">
    <w:abstractNumId w:val="128"/>
  </w:num>
  <w:num w:numId="58" w16cid:durableId="757869421">
    <w:abstractNumId w:val="61"/>
  </w:num>
  <w:num w:numId="59" w16cid:durableId="1445073813">
    <w:abstractNumId w:val="110"/>
  </w:num>
  <w:num w:numId="60" w16cid:durableId="873543964">
    <w:abstractNumId w:val="30"/>
  </w:num>
  <w:num w:numId="61" w16cid:durableId="790129090">
    <w:abstractNumId w:val="12"/>
  </w:num>
  <w:num w:numId="62" w16cid:durableId="890504483">
    <w:abstractNumId w:val="56"/>
  </w:num>
  <w:num w:numId="63" w16cid:durableId="1340618238">
    <w:abstractNumId w:val="34"/>
  </w:num>
  <w:num w:numId="64" w16cid:durableId="1088229790">
    <w:abstractNumId w:val="4"/>
  </w:num>
  <w:num w:numId="65" w16cid:durableId="1744058383">
    <w:abstractNumId w:val="96"/>
  </w:num>
  <w:num w:numId="66" w16cid:durableId="2054769304">
    <w:abstractNumId w:val="74"/>
  </w:num>
  <w:num w:numId="67" w16cid:durableId="743526455">
    <w:abstractNumId w:val="129"/>
  </w:num>
  <w:num w:numId="68" w16cid:durableId="1613825972">
    <w:abstractNumId w:val="49"/>
  </w:num>
  <w:num w:numId="69" w16cid:durableId="1738042923">
    <w:abstractNumId w:val="54"/>
  </w:num>
  <w:num w:numId="70" w16cid:durableId="994071619">
    <w:abstractNumId w:val="7"/>
  </w:num>
  <w:num w:numId="71" w16cid:durableId="631443480">
    <w:abstractNumId w:val="58"/>
  </w:num>
  <w:num w:numId="72" w16cid:durableId="2146510863">
    <w:abstractNumId w:val="125"/>
  </w:num>
  <w:num w:numId="73" w16cid:durableId="2025088448">
    <w:abstractNumId w:val="127"/>
  </w:num>
  <w:num w:numId="74" w16cid:durableId="2104184256">
    <w:abstractNumId w:val="25"/>
  </w:num>
  <w:num w:numId="75" w16cid:durableId="2020037285">
    <w:abstractNumId w:val="69"/>
  </w:num>
  <w:num w:numId="76" w16cid:durableId="955259830">
    <w:abstractNumId w:val="100"/>
  </w:num>
  <w:num w:numId="77" w16cid:durableId="950085356">
    <w:abstractNumId w:val="114"/>
  </w:num>
  <w:num w:numId="78" w16cid:durableId="1753357804">
    <w:abstractNumId w:val="33"/>
  </w:num>
  <w:num w:numId="79" w16cid:durableId="2029797236">
    <w:abstractNumId w:val="10"/>
  </w:num>
  <w:num w:numId="80" w16cid:durableId="2080861047">
    <w:abstractNumId w:val="124"/>
  </w:num>
  <w:num w:numId="81" w16cid:durableId="1852143947">
    <w:abstractNumId w:val="3"/>
  </w:num>
  <w:num w:numId="82" w16cid:durableId="1283346083">
    <w:abstractNumId w:val="109"/>
  </w:num>
  <w:num w:numId="83" w16cid:durableId="499852285">
    <w:abstractNumId w:val="1"/>
  </w:num>
  <w:num w:numId="84" w16cid:durableId="852840198">
    <w:abstractNumId w:val="115"/>
  </w:num>
  <w:num w:numId="85" w16cid:durableId="531839853">
    <w:abstractNumId w:val="48"/>
  </w:num>
  <w:num w:numId="86" w16cid:durableId="569115506">
    <w:abstractNumId w:val="71"/>
  </w:num>
  <w:num w:numId="87" w16cid:durableId="979502624">
    <w:abstractNumId w:val="72"/>
  </w:num>
  <w:num w:numId="88" w16cid:durableId="782500236">
    <w:abstractNumId w:val="133"/>
  </w:num>
  <w:num w:numId="89" w16cid:durableId="2005010632">
    <w:abstractNumId w:val="42"/>
  </w:num>
  <w:num w:numId="90" w16cid:durableId="1308245325">
    <w:abstractNumId w:val="76"/>
  </w:num>
  <w:num w:numId="91" w16cid:durableId="710032632">
    <w:abstractNumId w:val="15"/>
  </w:num>
  <w:num w:numId="92" w16cid:durableId="685597725">
    <w:abstractNumId w:val="21"/>
  </w:num>
  <w:num w:numId="93" w16cid:durableId="1596591292">
    <w:abstractNumId w:val="84"/>
  </w:num>
  <w:num w:numId="94" w16cid:durableId="1997764686">
    <w:abstractNumId w:val="119"/>
  </w:num>
  <w:num w:numId="95" w16cid:durableId="1755204586">
    <w:abstractNumId w:val="11"/>
  </w:num>
  <w:num w:numId="96" w16cid:durableId="102652229">
    <w:abstractNumId w:val="120"/>
  </w:num>
  <w:num w:numId="97" w16cid:durableId="981276510">
    <w:abstractNumId w:val="57"/>
  </w:num>
  <w:num w:numId="98" w16cid:durableId="712734638">
    <w:abstractNumId w:val="53"/>
  </w:num>
  <w:num w:numId="99" w16cid:durableId="939532397">
    <w:abstractNumId w:val="73"/>
  </w:num>
  <w:num w:numId="100" w16cid:durableId="2141806015">
    <w:abstractNumId w:val="108"/>
  </w:num>
  <w:num w:numId="101" w16cid:durableId="190645553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97732421">
    <w:abstractNumId w:val="47"/>
  </w:num>
  <w:num w:numId="103" w16cid:durableId="1981881312">
    <w:abstractNumId w:val="24"/>
  </w:num>
  <w:num w:numId="104" w16cid:durableId="1505319548">
    <w:abstractNumId w:val="29"/>
  </w:num>
  <w:num w:numId="105" w16cid:durableId="1184635496">
    <w:abstractNumId w:val="77"/>
  </w:num>
  <w:num w:numId="106" w16cid:durableId="2126538015">
    <w:abstractNumId w:val="82"/>
  </w:num>
  <w:num w:numId="107" w16cid:durableId="1667249582">
    <w:abstractNumId w:val="14"/>
  </w:num>
  <w:num w:numId="108" w16cid:durableId="1254433862">
    <w:abstractNumId w:val="78"/>
  </w:num>
  <w:num w:numId="109" w16cid:durableId="1304654226">
    <w:abstractNumId w:val="64"/>
  </w:num>
  <w:num w:numId="110" w16cid:durableId="943221461">
    <w:abstractNumId w:val="60"/>
  </w:num>
  <w:num w:numId="111" w16cid:durableId="239755415">
    <w:abstractNumId w:val="89"/>
  </w:num>
  <w:num w:numId="112" w16cid:durableId="2110546379">
    <w:abstractNumId w:val="130"/>
  </w:num>
  <w:num w:numId="113" w16cid:durableId="1385711934">
    <w:abstractNumId w:val="98"/>
  </w:num>
  <w:num w:numId="114" w16cid:durableId="2070492977">
    <w:abstractNumId w:val="22"/>
  </w:num>
  <w:num w:numId="115" w16cid:durableId="1994066390">
    <w:abstractNumId w:val="27"/>
  </w:num>
  <w:num w:numId="116" w16cid:durableId="1131707101">
    <w:abstractNumId w:val="91"/>
  </w:num>
  <w:num w:numId="117" w16cid:durableId="850686643">
    <w:abstractNumId w:val="135"/>
  </w:num>
  <w:num w:numId="118" w16cid:durableId="1002976452">
    <w:abstractNumId w:val="123"/>
  </w:num>
  <w:num w:numId="119" w16cid:durableId="946428717">
    <w:abstractNumId w:val="40"/>
  </w:num>
  <w:num w:numId="120" w16cid:durableId="1108156593">
    <w:abstractNumId w:val="113"/>
  </w:num>
  <w:num w:numId="121" w16cid:durableId="1610117426">
    <w:abstractNumId w:val="88"/>
  </w:num>
  <w:num w:numId="122" w16cid:durableId="1335380842">
    <w:abstractNumId w:val="117"/>
  </w:num>
  <w:num w:numId="123" w16cid:durableId="1597136372">
    <w:abstractNumId w:val="51"/>
  </w:num>
  <w:num w:numId="124" w16cid:durableId="1688871386">
    <w:abstractNumId w:val="105"/>
  </w:num>
  <w:num w:numId="125" w16cid:durableId="735204047">
    <w:abstractNumId w:val="45"/>
  </w:num>
  <w:num w:numId="126" w16cid:durableId="320816148">
    <w:abstractNumId w:val="126"/>
  </w:num>
  <w:num w:numId="127" w16cid:durableId="1043212478">
    <w:abstractNumId w:val="93"/>
  </w:num>
  <w:num w:numId="128" w16cid:durableId="307632990">
    <w:abstractNumId w:val="87"/>
  </w:num>
  <w:num w:numId="129" w16cid:durableId="1994943590">
    <w:abstractNumId w:val="86"/>
  </w:num>
  <w:num w:numId="130" w16cid:durableId="402484579">
    <w:abstractNumId w:val="102"/>
  </w:num>
  <w:num w:numId="131" w16cid:durableId="1812211213">
    <w:abstractNumId w:val="99"/>
  </w:num>
  <w:num w:numId="132" w16cid:durableId="1602105635">
    <w:abstractNumId w:val="55"/>
  </w:num>
  <w:num w:numId="133" w16cid:durableId="1415737921">
    <w:abstractNumId w:val="94"/>
  </w:num>
  <w:num w:numId="134" w16cid:durableId="633098524">
    <w:abstractNumId w:val="28"/>
  </w:num>
  <w:num w:numId="135" w16cid:durableId="366302006">
    <w:abstractNumId w:val="118"/>
  </w:num>
  <w:num w:numId="136" w16cid:durableId="1456483367">
    <w:abstractNumId w:val="26"/>
  </w:num>
  <w:num w:numId="137" w16cid:durableId="458495889">
    <w:abstractNumId w:val="10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mwqAUAbri6BiwAAAA="/>
  </w:docVars>
  <w:rsids>
    <w:rsidRoot w:val="009369B4"/>
    <w:rsid w:val="00002E27"/>
    <w:rsid w:val="0000752E"/>
    <w:rsid w:val="000100B4"/>
    <w:rsid w:val="00010C62"/>
    <w:rsid w:val="00013432"/>
    <w:rsid w:val="00016B5E"/>
    <w:rsid w:val="00025CC9"/>
    <w:rsid w:val="00027463"/>
    <w:rsid w:val="00030BF4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A3091"/>
    <w:rsid w:val="000A62F1"/>
    <w:rsid w:val="000B05F1"/>
    <w:rsid w:val="000B088D"/>
    <w:rsid w:val="000B0931"/>
    <w:rsid w:val="000B6137"/>
    <w:rsid w:val="000C6B3C"/>
    <w:rsid w:val="000E0FFE"/>
    <w:rsid w:val="000E512D"/>
    <w:rsid w:val="000E6E85"/>
    <w:rsid w:val="000F659E"/>
    <w:rsid w:val="00102107"/>
    <w:rsid w:val="00104FC0"/>
    <w:rsid w:val="00113108"/>
    <w:rsid w:val="00113218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C4E41"/>
    <w:rsid w:val="001D3E81"/>
    <w:rsid w:val="001D42F0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2CC0"/>
    <w:rsid w:val="00253AAE"/>
    <w:rsid w:val="002547D4"/>
    <w:rsid w:val="0025695C"/>
    <w:rsid w:val="00266BF9"/>
    <w:rsid w:val="00266EC8"/>
    <w:rsid w:val="0027196F"/>
    <w:rsid w:val="00271B34"/>
    <w:rsid w:val="00285290"/>
    <w:rsid w:val="00290AFD"/>
    <w:rsid w:val="00291C2C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7F5"/>
    <w:rsid w:val="002E3934"/>
    <w:rsid w:val="002E511A"/>
    <w:rsid w:val="002E5DC8"/>
    <w:rsid w:val="002E6688"/>
    <w:rsid w:val="002E7D3F"/>
    <w:rsid w:val="002F12F2"/>
    <w:rsid w:val="002F3A58"/>
    <w:rsid w:val="002F4E38"/>
    <w:rsid w:val="003020FA"/>
    <w:rsid w:val="003117CF"/>
    <w:rsid w:val="00312287"/>
    <w:rsid w:val="0031238F"/>
    <w:rsid w:val="00312D18"/>
    <w:rsid w:val="00315512"/>
    <w:rsid w:val="00320A78"/>
    <w:rsid w:val="00321161"/>
    <w:rsid w:val="00330074"/>
    <w:rsid w:val="003315AF"/>
    <w:rsid w:val="00334A58"/>
    <w:rsid w:val="00334BF6"/>
    <w:rsid w:val="00334F51"/>
    <w:rsid w:val="00337FD1"/>
    <w:rsid w:val="00340276"/>
    <w:rsid w:val="00341B5A"/>
    <w:rsid w:val="0034421F"/>
    <w:rsid w:val="003534E8"/>
    <w:rsid w:val="0035409A"/>
    <w:rsid w:val="003601DC"/>
    <w:rsid w:val="00367BA2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6308"/>
    <w:rsid w:val="0049650C"/>
    <w:rsid w:val="004969C4"/>
    <w:rsid w:val="00496E35"/>
    <w:rsid w:val="004A2FB4"/>
    <w:rsid w:val="004A487E"/>
    <w:rsid w:val="004B2D2E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F4D90"/>
    <w:rsid w:val="004F76D4"/>
    <w:rsid w:val="004F7D28"/>
    <w:rsid w:val="005053DC"/>
    <w:rsid w:val="00510C54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E35F3"/>
    <w:rsid w:val="005F2403"/>
    <w:rsid w:val="005F2C8D"/>
    <w:rsid w:val="005F4998"/>
    <w:rsid w:val="00610F3B"/>
    <w:rsid w:val="00613A35"/>
    <w:rsid w:val="006237B8"/>
    <w:rsid w:val="0063261C"/>
    <w:rsid w:val="00632696"/>
    <w:rsid w:val="00632E51"/>
    <w:rsid w:val="00632FB3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3E0F"/>
    <w:rsid w:val="00675F2E"/>
    <w:rsid w:val="00675F3C"/>
    <w:rsid w:val="00675F5F"/>
    <w:rsid w:val="00684FC7"/>
    <w:rsid w:val="0068588D"/>
    <w:rsid w:val="0068714D"/>
    <w:rsid w:val="00693DAE"/>
    <w:rsid w:val="00696329"/>
    <w:rsid w:val="006964FA"/>
    <w:rsid w:val="006A2CCD"/>
    <w:rsid w:val="006A3E14"/>
    <w:rsid w:val="006B0BC4"/>
    <w:rsid w:val="006B4691"/>
    <w:rsid w:val="006B4BB9"/>
    <w:rsid w:val="006B4F9D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202EE"/>
    <w:rsid w:val="0072169D"/>
    <w:rsid w:val="0073105E"/>
    <w:rsid w:val="00733AC1"/>
    <w:rsid w:val="00734EFA"/>
    <w:rsid w:val="007352D0"/>
    <w:rsid w:val="007360DA"/>
    <w:rsid w:val="00737AF9"/>
    <w:rsid w:val="00743748"/>
    <w:rsid w:val="00745188"/>
    <w:rsid w:val="0074595E"/>
    <w:rsid w:val="007461B4"/>
    <w:rsid w:val="007506E0"/>
    <w:rsid w:val="00754CA7"/>
    <w:rsid w:val="0075642C"/>
    <w:rsid w:val="007619A6"/>
    <w:rsid w:val="00762D65"/>
    <w:rsid w:val="007645DE"/>
    <w:rsid w:val="00774643"/>
    <w:rsid w:val="00780595"/>
    <w:rsid w:val="00784170"/>
    <w:rsid w:val="00791FCA"/>
    <w:rsid w:val="007A20AC"/>
    <w:rsid w:val="007A2D51"/>
    <w:rsid w:val="007B5334"/>
    <w:rsid w:val="007C38D5"/>
    <w:rsid w:val="007D1964"/>
    <w:rsid w:val="007D5808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44CE6"/>
    <w:rsid w:val="00845F1E"/>
    <w:rsid w:val="008467DA"/>
    <w:rsid w:val="00855E54"/>
    <w:rsid w:val="00861C3F"/>
    <w:rsid w:val="0086215F"/>
    <w:rsid w:val="00864CBE"/>
    <w:rsid w:val="008665D8"/>
    <w:rsid w:val="00873239"/>
    <w:rsid w:val="00881AF1"/>
    <w:rsid w:val="008820ED"/>
    <w:rsid w:val="00882CC0"/>
    <w:rsid w:val="00883919"/>
    <w:rsid w:val="0088698F"/>
    <w:rsid w:val="008878AC"/>
    <w:rsid w:val="008946AC"/>
    <w:rsid w:val="00896146"/>
    <w:rsid w:val="008977BF"/>
    <w:rsid w:val="00897894"/>
    <w:rsid w:val="00897C77"/>
    <w:rsid w:val="008A329F"/>
    <w:rsid w:val="008A4E9C"/>
    <w:rsid w:val="008B00AE"/>
    <w:rsid w:val="008B29F8"/>
    <w:rsid w:val="008B510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562E0"/>
    <w:rsid w:val="00956ABF"/>
    <w:rsid w:val="0096113D"/>
    <w:rsid w:val="0096708A"/>
    <w:rsid w:val="009675CD"/>
    <w:rsid w:val="00971418"/>
    <w:rsid w:val="0099184D"/>
    <w:rsid w:val="00997B0E"/>
    <w:rsid w:val="00997D99"/>
    <w:rsid w:val="009A2854"/>
    <w:rsid w:val="009A417B"/>
    <w:rsid w:val="009B26CC"/>
    <w:rsid w:val="009B708B"/>
    <w:rsid w:val="009B791C"/>
    <w:rsid w:val="009D0F06"/>
    <w:rsid w:val="009D1C1F"/>
    <w:rsid w:val="009D40AA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7019F"/>
    <w:rsid w:val="00A774EF"/>
    <w:rsid w:val="00A802B0"/>
    <w:rsid w:val="00A8662F"/>
    <w:rsid w:val="00A918E6"/>
    <w:rsid w:val="00A95A38"/>
    <w:rsid w:val="00A96618"/>
    <w:rsid w:val="00AA5696"/>
    <w:rsid w:val="00AB12D5"/>
    <w:rsid w:val="00AB3510"/>
    <w:rsid w:val="00AB3861"/>
    <w:rsid w:val="00AB4456"/>
    <w:rsid w:val="00AB7D76"/>
    <w:rsid w:val="00AC1F5D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35167"/>
    <w:rsid w:val="00B3539F"/>
    <w:rsid w:val="00B41F0A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A49"/>
    <w:rsid w:val="00BE3DE7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600FB"/>
    <w:rsid w:val="00C60F9C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638F"/>
    <w:rsid w:val="00CD2EAB"/>
    <w:rsid w:val="00CE147B"/>
    <w:rsid w:val="00CE18D1"/>
    <w:rsid w:val="00CE378C"/>
    <w:rsid w:val="00CE439D"/>
    <w:rsid w:val="00CE7060"/>
    <w:rsid w:val="00CF645A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71D9"/>
    <w:rsid w:val="00DC0597"/>
    <w:rsid w:val="00DC593C"/>
    <w:rsid w:val="00DD1A14"/>
    <w:rsid w:val="00DD6977"/>
    <w:rsid w:val="00DE00CF"/>
    <w:rsid w:val="00DE78FC"/>
    <w:rsid w:val="00DF0D3D"/>
    <w:rsid w:val="00DF436D"/>
    <w:rsid w:val="00E00FE0"/>
    <w:rsid w:val="00E016D9"/>
    <w:rsid w:val="00E021AC"/>
    <w:rsid w:val="00E04228"/>
    <w:rsid w:val="00E10ABB"/>
    <w:rsid w:val="00E16FF0"/>
    <w:rsid w:val="00E2124E"/>
    <w:rsid w:val="00E21284"/>
    <w:rsid w:val="00E25595"/>
    <w:rsid w:val="00E26368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7DE4"/>
    <w:rsid w:val="00EB7FF5"/>
    <w:rsid w:val="00EC18E1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40AA"/>
    <w:rsid w:val="00F40714"/>
    <w:rsid w:val="00F4090C"/>
    <w:rsid w:val="00F40DAC"/>
    <w:rsid w:val="00F50612"/>
    <w:rsid w:val="00F57277"/>
    <w:rsid w:val="00F61A69"/>
    <w:rsid w:val="00F66847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A3B10"/>
    <w:rsid w:val="00FA7430"/>
    <w:rsid w:val="00FB2673"/>
    <w:rsid w:val="00FB5187"/>
    <w:rsid w:val="00FB5DB9"/>
    <w:rsid w:val="00FC0F85"/>
    <w:rsid w:val="00FC2DB1"/>
    <w:rsid w:val="00FC4D3A"/>
    <w:rsid w:val="00FC6BE9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3D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localhost:3030/users/register" TargetMode="External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hyperlink" Target="http://localhost:3030/users/register" TargetMode="External"/><Relationship Id="rId34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localhost:3030/data/meme?sortBy=_createdOn%20desc" TargetMode="External"/><Relationship Id="rId29" Type="http://schemas.openxmlformats.org/officeDocument/2006/relationships/hyperlink" Target="http://localhost:3000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hyperlink" Target="http://localhost:3000" TargetMode="External"/><Relationship Id="rId37" Type="http://schemas.openxmlformats.org/officeDocument/2006/relationships/image" Target="media/image16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30/data/meme/:memeId" TargetMode="External"/><Relationship Id="rId28" Type="http://schemas.openxmlformats.org/officeDocument/2006/relationships/hyperlink" Target="http://localhost:3000" TargetMode="External"/><Relationship Id="rId36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hyperlink" Target="http://localhost:3030/users/login" TargetMode="External"/><Relationship Id="rId31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30/data/meme/:memeId" TargetMode="External"/><Relationship Id="rId27" Type="http://schemas.openxmlformats.org/officeDocument/2006/relationships/image" Target="media/image14.png"/><Relationship Id="rId30" Type="http://schemas.openxmlformats.org/officeDocument/2006/relationships/hyperlink" Target="http://localhost:3000" TargetMode="External"/><Relationship Id="rId35" Type="http://schemas.openxmlformats.org/officeDocument/2006/relationships/hyperlink" Target="http://localhost:3000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2.png"/><Relationship Id="rId33" Type="http://schemas.openxmlformats.org/officeDocument/2006/relationships/hyperlink" Target="http://localhost:3000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6</TotalTime>
  <Pages>11</Pages>
  <Words>1986</Words>
  <Characters>11326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Emiliya Kirina</cp:lastModifiedBy>
  <cp:revision>178</cp:revision>
  <dcterms:created xsi:type="dcterms:W3CDTF">2024-03-14T14:03:00Z</dcterms:created>
  <dcterms:modified xsi:type="dcterms:W3CDTF">2024-06-22T13:25:00Z</dcterms:modified>
</cp:coreProperties>
</file>